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487E" w:rsidRPr="0021487E" w:rsidRDefault="0021487E" w:rsidP="0021487E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465691854"/>
      <w:r w:rsidRPr="0021487E">
        <w:rPr>
          <w:rFonts w:ascii="Times New Roman" w:hAnsi="Times New Roman" w:cs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21487E" w:rsidRPr="0021487E" w:rsidRDefault="0021487E" w:rsidP="0021487E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ПРАВОСЛАВНЫЙ СВЯТО-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ТИХОНОВСКИЙ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 xml:space="preserve"> БОГОСЛОВСКИЙ ИНСТИТУТ</w:t>
      </w:r>
    </w:p>
    <w:p w:rsidR="0021487E" w:rsidRPr="0021487E" w:rsidRDefault="0021487E" w:rsidP="0021487E">
      <w:pPr>
        <w:spacing w:after="288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КАФЕДРА ПАСТЫРСКОГО И НРАВСТВЕННОГО БОГОСЛОВИЯ</w:t>
      </w:r>
    </w:p>
    <w:p w:rsidR="0021487E" w:rsidRPr="0021487E" w:rsidRDefault="0021487E" w:rsidP="002148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1487E" w:rsidRPr="0021487E" w:rsidRDefault="0021487E" w:rsidP="0021487E">
      <w:pPr>
        <w:rPr>
          <w:rFonts w:ascii="Times New Roman" w:hAnsi="Times New Roman" w:cs="Times New Roman"/>
          <w:bCs/>
          <w:sz w:val="24"/>
          <w:szCs w:val="24"/>
        </w:rPr>
      </w:pPr>
    </w:p>
    <w:p w:rsidR="0021487E" w:rsidRPr="0021487E" w:rsidRDefault="0021487E" w:rsidP="002148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1487E" w:rsidRPr="0021487E" w:rsidRDefault="0021487E" w:rsidP="002148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1487E" w:rsidRPr="0021487E" w:rsidRDefault="0021487E" w:rsidP="002148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1487E" w:rsidRPr="0021487E" w:rsidRDefault="0021487E" w:rsidP="0021487E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>ФОНД ОЦЕНОЧНЫХ СРЕДСТВ</w:t>
      </w:r>
    </w:p>
    <w:p w:rsidR="0021487E" w:rsidRPr="0021487E" w:rsidRDefault="0021487E" w:rsidP="0021487E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 xml:space="preserve">текущей успеваемости </w:t>
      </w:r>
    </w:p>
    <w:p w:rsidR="0021487E" w:rsidRPr="0021487E" w:rsidRDefault="0021487E" w:rsidP="0021487E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 xml:space="preserve">по обеспечению контроля освоения компетенции </w:t>
      </w:r>
      <w:r w:rsidRPr="0021487E">
        <w:rPr>
          <w:rFonts w:ascii="Times New Roman" w:hAnsi="Times New Roman" w:cs="Times New Roman"/>
          <w:bCs/>
          <w:sz w:val="24"/>
          <w:szCs w:val="24"/>
        </w:rPr>
        <w:t>ПК-10</w:t>
      </w:r>
    </w:p>
    <w:p w:rsidR="0021487E" w:rsidRPr="0021487E" w:rsidRDefault="0021487E" w:rsidP="002148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1487E" w:rsidRPr="0021487E" w:rsidRDefault="0021487E" w:rsidP="0021487E">
      <w:pPr>
        <w:rPr>
          <w:rFonts w:ascii="Times New Roman" w:hAnsi="Times New Roman" w:cs="Times New Roman"/>
          <w:bCs/>
          <w:i/>
          <w:sz w:val="24"/>
          <w:szCs w:val="24"/>
        </w:rPr>
      </w:pPr>
    </w:p>
    <w:p w:rsidR="0021487E" w:rsidRPr="0021487E" w:rsidRDefault="0021487E" w:rsidP="0021487E">
      <w:pPr>
        <w:spacing w:after="288"/>
        <w:jc w:val="center"/>
        <w:rPr>
          <w:rFonts w:ascii="Times New Roman" w:hAnsi="Times New Roman" w:cs="Times New Roman"/>
          <w:b/>
          <w:i/>
          <w:spacing w:val="-2"/>
          <w:sz w:val="24"/>
          <w:szCs w:val="24"/>
        </w:rPr>
      </w:pPr>
    </w:p>
    <w:p w:rsidR="0021487E" w:rsidRPr="0021487E" w:rsidRDefault="0021487E" w:rsidP="0021487E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Основная образовательная программа:</w:t>
      </w:r>
      <w:r w:rsidRPr="0021487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1487E">
        <w:rPr>
          <w:rFonts w:ascii="Times New Roman" w:hAnsi="Times New Roman" w:cs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21487E" w:rsidRPr="0021487E" w:rsidRDefault="0021487E" w:rsidP="0021487E">
      <w:pPr>
        <w:spacing w:after="288"/>
        <w:jc w:val="center"/>
        <w:rPr>
          <w:rFonts w:ascii="Times New Roman" w:hAnsi="Times New Roman" w:cs="Times New Roman"/>
          <w:color w:val="244061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Квалификация выпускника</w:t>
      </w:r>
      <w:r w:rsidRPr="0021487E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Pr="0021487E">
        <w:rPr>
          <w:rFonts w:ascii="Times New Roman" w:hAnsi="Times New Roman" w:cs="Times New Roman"/>
          <w:b/>
          <w:i/>
          <w:sz w:val="24"/>
          <w:szCs w:val="24"/>
        </w:rPr>
        <w:t>бакалавр богословия</w:t>
      </w:r>
    </w:p>
    <w:p w:rsidR="0021487E" w:rsidRPr="0021487E" w:rsidRDefault="0021487E" w:rsidP="0021487E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 xml:space="preserve">Форма обучения: </w:t>
      </w:r>
      <w:r w:rsidRPr="0021487E">
        <w:rPr>
          <w:rFonts w:ascii="Times New Roman" w:hAnsi="Times New Roman" w:cs="Times New Roman"/>
          <w:b/>
          <w:i/>
          <w:sz w:val="24"/>
          <w:szCs w:val="24"/>
        </w:rPr>
        <w:t>очная, очно-заочная</w:t>
      </w:r>
    </w:p>
    <w:p w:rsidR="0021487E" w:rsidRPr="0021487E" w:rsidRDefault="0021487E" w:rsidP="002148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1487E" w:rsidRPr="0021487E" w:rsidRDefault="0021487E" w:rsidP="002148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1487E" w:rsidRPr="0021487E" w:rsidRDefault="0021487E" w:rsidP="002148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1487E" w:rsidRPr="0021487E" w:rsidRDefault="0021487E" w:rsidP="002148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1487E" w:rsidRPr="0021487E" w:rsidRDefault="0021487E" w:rsidP="002148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1487E" w:rsidRPr="0021487E" w:rsidRDefault="0021487E" w:rsidP="002148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1487E" w:rsidRPr="0021487E" w:rsidRDefault="0021487E" w:rsidP="002148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1487E" w:rsidRPr="0021487E" w:rsidRDefault="0021487E" w:rsidP="002148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1487E" w:rsidRPr="0021487E" w:rsidRDefault="0021487E" w:rsidP="002148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1487E" w:rsidRPr="0021487E" w:rsidRDefault="0021487E" w:rsidP="0021487E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1487E" w:rsidRPr="0021487E" w:rsidRDefault="0021487E" w:rsidP="0021487E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>Москва</w:t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366836642"/>
        <w:docPartObj>
          <w:docPartGallery w:val="Table of Contents"/>
          <w:docPartUnique/>
        </w:docPartObj>
      </w:sdtPr>
      <w:sdtEndPr/>
      <w:sdtContent>
        <w:p w:rsidR="007B2D50" w:rsidRPr="0021487E" w:rsidRDefault="007B2D50" w:rsidP="0021487E">
          <w:pPr>
            <w:pStyle w:val="a4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21487E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7B2D50" w:rsidRPr="0021487E" w:rsidRDefault="007B2D50" w:rsidP="0021487E">
          <w:pPr>
            <w:rPr>
              <w:rFonts w:ascii="Times New Roman" w:hAnsi="Times New Roman" w:cs="Times New Roman"/>
              <w:sz w:val="24"/>
              <w:szCs w:val="24"/>
              <w:lang w:eastAsia="ru-RU"/>
            </w:rPr>
          </w:pPr>
        </w:p>
        <w:p w:rsidR="0021487E" w:rsidRPr="0021487E" w:rsidRDefault="008617E6" w:rsidP="0021487E">
          <w:pPr>
            <w:pStyle w:val="2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21487E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7B2D50" w:rsidRPr="0021487E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21487E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509332100" w:history="1">
            <w:r w:rsidR="0021487E" w:rsidRPr="0021487E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Информация о фонде оценочных средств и контролируемой компетенции.</w:t>
            </w:r>
            <w:r w:rsidR="0021487E"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1487E"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1487E"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2100 \h </w:instrText>
            </w:r>
            <w:r w:rsidR="0021487E"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1487E"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21487E"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1487E" w:rsidRPr="0021487E" w:rsidRDefault="0021487E" w:rsidP="0021487E">
          <w:pPr>
            <w:pStyle w:val="3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2101" w:history="1">
            <w:r w:rsidRPr="0021487E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Именование компетенции: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2101 \h </w:instrTex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1487E" w:rsidRPr="0021487E" w:rsidRDefault="0021487E" w:rsidP="0021487E">
          <w:pPr>
            <w:pStyle w:val="3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2102" w:history="1">
            <w:r w:rsidRPr="0021487E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Освоение компетенции обеспечивают: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2102 \h </w:instrTex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1487E" w:rsidRPr="0021487E" w:rsidRDefault="0021487E" w:rsidP="0021487E">
          <w:pPr>
            <w:pStyle w:val="2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2103" w:history="1">
            <w:r w:rsidRPr="0021487E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Этапы освоения компетенции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2103 \h </w:instrTex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1487E" w:rsidRPr="0021487E" w:rsidRDefault="0021487E" w:rsidP="0021487E">
          <w:pPr>
            <w:pStyle w:val="2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2104" w:history="1">
            <w:r w:rsidRPr="0021487E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Показатели оценивания поэтапного освоения компетенции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2104 \h </w:instrTex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1487E" w:rsidRPr="0021487E" w:rsidRDefault="0021487E" w:rsidP="0021487E">
          <w:pPr>
            <w:pStyle w:val="2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2105" w:history="1">
            <w:r w:rsidRPr="0021487E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Критерии оценивания поэтапного освоения компетенции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2105 \h </w:instrTex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1487E" w:rsidRPr="0021487E" w:rsidRDefault="0021487E" w:rsidP="0021487E">
          <w:pPr>
            <w:pStyle w:val="2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2106" w:history="1">
            <w:r w:rsidRPr="0021487E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Процедуры оценивания поэтапного освоения компетенции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2106 \h </w:instrTex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1487E" w:rsidRPr="0021487E" w:rsidRDefault="0021487E" w:rsidP="0021487E">
          <w:pPr>
            <w:pStyle w:val="2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2107" w:history="1">
            <w:r w:rsidRPr="0021487E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Описание шкал оценивания поэтапного освоения</w:t>
            </w:r>
            <w:bookmarkStart w:id="1" w:name="_GoBack"/>
            <w:bookmarkEnd w:id="1"/>
            <w:r w:rsidRPr="0021487E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 xml:space="preserve"> компетенции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2107 \h </w:instrTex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1487E" w:rsidRPr="0021487E" w:rsidRDefault="0021487E" w:rsidP="0021487E">
          <w:pPr>
            <w:pStyle w:val="3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2108" w:history="1">
            <w:r w:rsidRPr="0021487E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Контроль текущей успеваемости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2108 \h </w:instrTex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1487E" w:rsidRPr="0021487E" w:rsidRDefault="0021487E" w:rsidP="0021487E">
          <w:pPr>
            <w:pStyle w:val="2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2109" w:history="1">
            <w:r w:rsidRPr="0021487E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Средства оценивания поэтапного освоения компетенции: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2109 \h </w:instrTex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1487E" w:rsidRPr="0021487E" w:rsidRDefault="0021487E" w:rsidP="0021487E">
          <w:pPr>
            <w:pStyle w:val="3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2110" w:history="1">
            <w:r w:rsidRPr="0021487E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Образцы заданий для контроля начального этапа сформированности компетенции.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2110 \h </w:instrTex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1487E" w:rsidRPr="0021487E" w:rsidRDefault="0021487E" w:rsidP="0021487E">
          <w:pPr>
            <w:pStyle w:val="3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2111" w:history="1">
            <w:r w:rsidRPr="0021487E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В рамках дисциплины «Сравнительное богословие»: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2111 \h </w:instrTex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1487E" w:rsidRPr="0021487E" w:rsidRDefault="0021487E" w:rsidP="0021487E">
          <w:pPr>
            <w:pStyle w:val="3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09332112" w:history="1">
            <w:r w:rsidRPr="0021487E">
              <w:rPr>
                <w:rStyle w:val="a5"/>
                <w:rFonts w:ascii="Times New Roman" w:hAnsi="Times New Roman" w:cs="Times New Roman"/>
                <w:noProof/>
                <w:sz w:val="24"/>
                <w:szCs w:val="24"/>
              </w:rPr>
              <w:t>В рамках дисциплины «История западного богословия»: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9332112 \h </w:instrTex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  <w:r w:rsidRPr="0021487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B2D50" w:rsidRPr="0021487E" w:rsidRDefault="008617E6" w:rsidP="0021487E">
          <w:pPr>
            <w:rPr>
              <w:rFonts w:ascii="Times New Roman" w:hAnsi="Times New Roman" w:cs="Times New Roman"/>
              <w:sz w:val="24"/>
              <w:szCs w:val="24"/>
            </w:rPr>
          </w:pPr>
          <w:r w:rsidRPr="0021487E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7B2D50" w:rsidRPr="0021487E" w:rsidRDefault="007B2D50" w:rsidP="0021487E">
      <w:pPr>
        <w:pStyle w:val="2"/>
        <w:spacing w:before="0" w:line="276" w:lineRule="auto"/>
        <w:rPr>
          <w:rFonts w:cs="Times New Roman"/>
          <w:sz w:val="24"/>
          <w:szCs w:val="24"/>
        </w:rPr>
      </w:pPr>
    </w:p>
    <w:p w:rsidR="007B2D50" w:rsidRPr="0021487E" w:rsidRDefault="007B2D50" w:rsidP="0021487E">
      <w:pPr>
        <w:rPr>
          <w:rFonts w:ascii="Times New Roman" w:hAnsi="Times New Roman" w:cs="Times New Roman"/>
          <w:sz w:val="24"/>
          <w:szCs w:val="24"/>
        </w:rPr>
      </w:pPr>
    </w:p>
    <w:p w:rsidR="007B2D50" w:rsidRPr="0021487E" w:rsidRDefault="007B2D50" w:rsidP="0021487E">
      <w:pPr>
        <w:rPr>
          <w:rFonts w:ascii="Times New Roman" w:hAnsi="Times New Roman" w:cs="Times New Roman"/>
          <w:sz w:val="24"/>
          <w:szCs w:val="24"/>
        </w:rPr>
      </w:pPr>
    </w:p>
    <w:p w:rsidR="007B2D50" w:rsidRPr="0021487E" w:rsidRDefault="007B2D50" w:rsidP="0021487E">
      <w:pPr>
        <w:rPr>
          <w:rFonts w:ascii="Times New Roman" w:hAnsi="Times New Roman" w:cs="Times New Roman"/>
          <w:sz w:val="24"/>
          <w:szCs w:val="24"/>
        </w:rPr>
      </w:pPr>
    </w:p>
    <w:p w:rsidR="007B2D50" w:rsidRPr="0021487E" w:rsidRDefault="007B2D50" w:rsidP="0021487E">
      <w:pPr>
        <w:rPr>
          <w:rFonts w:ascii="Times New Roman" w:hAnsi="Times New Roman" w:cs="Times New Roman"/>
          <w:sz w:val="24"/>
          <w:szCs w:val="24"/>
        </w:rPr>
      </w:pPr>
    </w:p>
    <w:p w:rsidR="007B2D50" w:rsidRPr="0021487E" w:rsidRDefault="007B2D50" w:rsidP="0021487E">
      <w:pPr>
        <w:rPr>
          <w:rFonts w:ascii="Times New Roman" w:hAnsi="Times New Roman" w:cs="Times New Roman"/>
          <w:sz w:val="24"/>
          <w:szCs w:val="24"/>
        </w:rPr>
      </w:pPr>
    </w:p>
    <w:p w:rsidR="007B2D50" w:rsidRPr="0021487E" w:rsidRDefault="007B2D50" w:rsidP="0021487E">
      <w:pPr>
        <w:rPr>
          <w:rFonts w:ascii="Times New Roman" w:hAnsi="Times New Roman" w:cs="Times New Roman"/>
          <w:sz w:val="24"/>
          <w:szCs w:val="24"/>
        </w:rPr>
      </w:pPr>
    </w:p>
    <w:p w:rsidR="007B2D50" w:rsidRPr="0021487E" w:rsidRDefault="007B2D50" w:rsidP="0021487E">
      <w:pPr>
        <w:rPr>
          <w:rFonts w:ascii="Times New Roman" w:hAnsi="Times New Roman" w:cs="Times New Roman"/>
          <w:sz w:val="24"/>
          <w:szCs w:val="24"/>
        </w:rPr>
      </w:pPr>
    </w:p>
    <w:p w:rsidR="00583140" w:rsidRPr="0021487E" w:rsidRDefault="00583140" w:rsidP="0021487E">
      <w:pPr>
        <w:rPr>
          <w:rFonts w:ascii="Times New Roman" w:hAnsi="Times New Roman" w:cs="Times New Roman"/>
          <w:sz w:val="24"/>
          <w:szCs w:val="24"/>
        </w:rPr>
      </w:pPr>
    </w:p>
    <w:p w:rsidR="00583140" w:rsidRPr="0021487E" w:rsidRDefault="00583140" w:rsidP="0021487E">
      <w:pPr>
        <w:rPr>
          <w:rFonts w:ascii="Times New Roman" w:hAnsi="Times New Roman" w:cs="Times New Roman"/>
          <w:sz w:val="24"/>
          <w:szCs w:val="24"/>
        </w:rPr>
      </w:pPr>
    </w:p>
    <w:p w:rsidR="00583140" w:rsidRPr="0021487E" w:rsidRDefault="00583140" w:rsidP="0021487E">
      <w:pPr>
        <w:rPr>
          <w:rFonts w:ascii="Times New Roman" w:hAnsi="Times New Roman" w:cs="Times New Roman"/>
          <w:sz w:val="24"/>
          <w:szCs w:val="24"/>
        </w:rPr>
      </w:pPr>
    </w:p>
    <w:p w:rsidR="00583140" w:rsidRPr="0021487E" w:rsidRDefault="00583140" w:rsidP="0021487E">
      <w:pPr>
        <w:rPr>
          <w:rFonts w:ascii="Times New Roman" w:hAnsi="Times New Roman" w:cs="Times New Roman"/>
          <w:sz w:val="24"/>
          <w:szCs w:val="24"/>
        </w:rPr>
      </w:pPr>
    </w:p>
    <w:p w:rsidR="00583140" w:rsidRPr="0021487E" w:rsidRDefault="00583140" w:rsidP="0021487E">
      <w:pPr>
        <w:rPr>
          <w:rFonts w:ascii="Times New Roman" w:hAnsi="Times New Roman" w:cs="Times New Roman"/>
          <w:sz w:val="24"/>
          <w:szCs w:val="24"/>
        </w:rPr>
      </w:pPr>
    </w:p>
    <w:p w:rsidR="00583140" w:rsidRDefault="00583140" w:rsidP="0021487E">
      <w:pPr>
        <w:rPr>
          <w:rFonts w:ascii="Times New Roman" w:hAnsi="Times New Roman" w:cs="Times New Roman"/>
          <w:sz w:val="24"/>
          <w:szCs w:val="24"/>
        </w:rPr>
      </w:pPr>
    </w:p>
    <w:p w:rsidR="0021487E" w:rsidRPr="0021487E" w:rsidRDefault="0021487E" w:rsidP="0021487E">
      <w:pPr>
        <w:rPr>
          <w:rFonts w:ascii="Times New Roman" w:hAnsi="Times New Roman" w:cs="Times New Roman"/>
          <w:sz w:val="24"/>
          <w:szCs w:val="24"/>
        </w:rPr>
      </w:pPr>
    </w:p>
    <w:p w:rsidR="007B2D50" w:rsidRPr="0021487E" w:rsidRDefault="007B2D50" w:rsidP="0021487E">
      <w:pPr>
        <w:rPr>
          <w:rFonts w:ascii="Times New Roman" w:hAnsi="Times New Roman" w:cs="Times New Roman"/>
          <w:sz w:val="24"/>
          <w:szCs w:val="24"/>
        </w:rPr>
      </w:pPr>
    </w:p>
    <w:p w:rsidR="007B2D50" w:rsidRPr="0021487E" w:rsidRDefault="007B2D50" w:rsidP="0021487E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2" w:name="_Toc509332100"/>
      <w:r w:rsidRPr="0021487E">
        <w:rPr>
          <w:rFonts w:cs="Times New Roman"/>
          <w:sz w:val="24"/>
          <w:szCs w:val="24"/>
        </w:rPr>
        <w:lastRenderedPageBreak/>
        <w:t>Информация о фонде оценочных средств и контролируемой компетенции.</w:t>
      </w:r>
      <w:bookmarkEnd w:id="2"/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>Фонд оценочных сре</w:t>
      </w:r>
      <w:proofErr w:type="gramStart"/>
      <w:r w:rsidRPr="0021487E">
        <w:rPr>
          <w:rFonts w:ascii="Times New Roman" w:hAnsi="Times New Roman" w:cs="Times New Roman"/>
          <w:bCs/>
          <w:sz w:val="24"/>
          <w:szCs w:val="24"/>
        </w:rPr>
        <w:t>дств пр</w:t>
      </w:r>
      <w:proofErr w:type="gramEnd"/>
      <w:r w:rsidRPr="0021487E">
        <w:rPr>
          <w:rFonts w:ascii="Times New Roman" w:hAnsi="Times New Roman" w:cs="Times New Roman"/>
          <w:bCs/>
          <w:sz w:val="24"/>
          <w:szCs w:val="24"/>
        </w:rPr>
        <w:t xml:space="preserve">едназначен для обеспечения контроля текущей успеваемости по дисциплинам, обеспечивающим освоение </w:t>
      </w:r>
      <w:r w:rsidR="00B501C4" w:rsidRPr="0021487E">
        <w:rPr>
          <w:rFonts w:ascii="Times New Roman" w:hAnsi="Times New Roman" w:cs="Times New Roman"/>
          <w:bCs/>
          <w:sz w:val="24"/>
          <w:szCs w:val="24"/>
        </w:rPr>
        <w:t>профессиональной компетенции П</w:t>
      </w:r>
      <w:r w:rsidRPr="0021487E">
        <w:rPr>
          <w:rFonts w:ascii="Times New Roman" w:hAnsi="Times New Roman" w:cs="Times New Roman"/>
          <w:bCs/>
          <w:sz w:val="24"/>
          <w:szCs w:val="24"/>
        </w:rPr>
        <w:t>К-1</w:t>
      </w:r>
      <w:r w:rsidR="00B501C4" w:rsidRPr="0021487E">
        <w:rPr>
          <w:rFonts w:ascii="Times New Roman" w:hAnsi="Times New Roman" w:cs="Times New Roman"/>
          <w:bCs/>
          <w:sz w:val="24"/>
          <w:szCs w:val="24"/>
        </w:rPr>
        <w:t>0</w:t>
      </w:r>
      <w:r w:rsidRPr="0021487E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1487E" w:rsidRPr="0021487E">
        <w:rPr>
          <w:rFonts w:ascii="Times New Roman" w:hAnsi="Times New Roman" w:cs="Times New Roman"/>
          <w:bCs/>
          <w:sz w:val="24"/>
          <w:szCs w:val="24"/>
        </w:rPr>
        <w:t>обязательной к освоению всеми обучающимися по основной образовательной программе «</w:t>
      </w:r>
      <w:r w:rsidR="0021487E" w:rsidRPr="0021487E">
        <w:rPr>
          <w:rFonts w:ascii="Times New Roman" w:hAnsi="Times New Roman" w:cs="Times New Roman"/>
          <w:sz w:val="24"/>
          <w:szCs w:val="24"/>
        </w:rPr>
        <w:t>Подготовка служителей и религиозного персонала православного вероисповедания».</w:t>
      </w:r>
    </w:p>
    <w:p w:rsidR="00D03A94" w:rsidRPr="0021487E" w:rsidRDefault="00D03A94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B2D50" w:rsidRPr="0021487E" w:rsidRDefault="007B2D50" w:rsidP="0021487E">
      <w:pPr>
        <w:pStyle w:val="3"/>
        <w:spacing w:before="0" w:line="276" w:lineRule="auto"/>
        <w:rPr>
          <w:rFonts w:cs="Times New Roman"/>
          <w:sz w:val="24"/>
          <w:szCs w:val="24"/>
        </w:rPr>
      </w:pPr>
      <w:bookmarkStart w:id="3" w:name="_Toc465691855"/>
      <w:bookmarkStart w:id="4" w:name="_Toc509332101"/>
      <w:bookmarkEnd w:id="0"/>
      <w:r w:rsidRPr="0021487E">
        <w:rPr>
          <w:rFonts w:cs="Times New Roman"/>
          <w:sz w:val="24"/>
          <w:szCs w:val="24"/>
        </w:rPr>
        <w:t>Именование компетенции:</w:t>
      </w:r>
      <w:bookmarkEnd w:id="3"/>
      <w:bookmarkEnd w:id="4"/>
    </w:p>
    <w:p w:rsidR="007B2D50" w:rsidRPr="0021487E" w:rsidRDefault="00D03A94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С</w:t>
      </w:r>
      <w:r w:rsidR="006D1BF0" w:rsidRPr="0021487E">
        <w:rPr>
          <w:rFonts w:ascii="Times New Roman" w:hAnsi="Times New Roman" w:cs="Times New Roman"/>
          <w:sz w:val="24"/>
          <w:szCs w:val="24"/>
        </w:rPr>
        <w:t>пособность использовать полученные теологические знания при организации работы в коллективе в процессе решения задач профессиональной деятельности теолога.</w:t>
      </w:r>
    </w:p>
    <w:p w:rsidR="00D03A94" w:rsidRPr="0021487E" w:rsidRDefault="00D03A94" w:rsidP="0021487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21487E" w:rsidRDefault="00D03A94" w:rsidP="0021487E">
      <w:pPr>
        <w:pStyle w:val="3"/>
        <w:spacing w:before="0" w:line="276" w:lineRule="auto"/>
        <w:rPr>
          <w:rFonts w:cs="Times New Roman"/>
          <w:sz w:val="24"/>
          <w:szCs w:val="24"/>
        </w:rPr>
      </w:pPr>
      <w:bookmarkStart w:id="5" w:name="_Toc509332102"/>
      <w:r w:rsidRPr="0021487E">
        <w:rPr>
          <w:rFonts w:cs="Times New Roman"/>
          <w:sz w:val="24"/>
          <w:szCs w:val="24"/>
        </w:rPr>
        <w:t>Освоение компетенции обеспечивают:</w:t>
      </w:r>
      <w:bookmarkEnd w:id="5"/>
    </w:p>
    <w:p w:rsidR="00D03A94" w:rsidRPr="0021487E" w:rsidRDefault="00D03A94" w:rsidP="0021487E">
      <w:pPr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- Сравнительное богословие</w:t>
      </w:r>
    </w:p>
    <w:p w:rsidR="00D03A94" w:rsidRPr="0021487E" w:rsidRDefault="00D03A94" w:rsidP="0021487E">
      <w:pPr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- История западного богословия</w:t>
      </w:r>
    </w:p>
    <w:p w:rsidR="00D03A94" w:rsidRPr="0021487E" w:rsidRDefault="00D03A94" w:rsidP="0021487E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6" w:name="_Toc465691859"/>
      <w:bookmarkStart w:id="7" w:name="_Toc465542614"/>
    </w:p>
    <w:p w:rsidR="007B2D50" w:rsidRPr="0021487E" w:rsidRDefault="007B2D50" w:rsidP="0021487E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8" w:name="_Toc509332103"/>
      <w:r w:rsidRPr="0021487E">
        <w:rPr>
          <w:rFonts w:cs="Times New Roman"/>
          <w:sz w:val="24"/>
          <w:szCs w:val="24"/>
        </w:rPr>
        <w:t>Этапы освоения компетенции</w:t>
      </w:r>
      <w:bookmarkEnd w:id="6"/>
      <w:bookmarkEnd w:id="7"/>
      <w:bookmarkEnd w:id="8"/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D03A94" w:rsidRPr="0021487E">
        <w:rPr>
          <w:rFonts w:ascii="Times New Roman" w:hAnsi="Times New Roman" w:cs="Times New Roman"/>
          <w:bCs/>
          <w:sz w:val="24"/>
          <w:szCs w:val="24"/>
        </w:rPr>
        <w:t xml:space="preserve">и практик </w:t>
      </w:r>
      <w:r w:rsidRPr="0021487E">
        <w:rPr>
          <w:rFonts w:ascii="Times New Roman" w:hAnsi="Times New Roman" w:cs="Times New Roman"/>
          <w:bCs/>
          <w:sz w:val="24"/>
          <w:szCs w:val="24"/>
        </w:rPr>
        <w:t>образовательной программы</w:t>
      </w:r>
      <w:r w:rsidRPr="0021487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обеспечивающих освоение данной компетенции;</w:t>
      </w:r>
      <w:r w:rsidRPr="0021487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1487E">
        <w:rPr>
          <w:rFonts w:ascii="Times New Roman" w:hAnsi="Times New Roman" w:cs="Times New Roman"/>
          <w:bCs/>
          <w:sz w:val="24"/>
          <w:szCs w:val="24"/>
        </w:rPr>
        <w:t>формирование завершающего этапа происходит во взаимосвязи</w:t>
      </w:r>
      <w:r w:rsidR="00D03A94" w:rsidRPr="0021487E">
        <w:rPr>
          <w:rFonts w:ascii="Times New Roman" w:hAnsi="Times New Roman" w:cs="Times New Roman"/>
          <w:bCs/>
          <w:sz w:val="24"/>
          <w:szCs w:val="24"/>
        </w:rPr>
        <w:t xml:space="preserve"> всех </w:t>
      </w:r>
      <w:r w:rsidRPr="0021487E">
        <w:rPr>
          <w:rFonts w:ascii="Times New Roman" w:hAnsi="Times New Roman" w:cs="Times New Roman"/>
          <w:bCs/>
          <w:sz w:val="24"/>
          <w:szCs w:val="24"/>
        </w:rPr>
        <w:t xml:space="preserve"> дисциплин </w:t>
      </w:r>
      <w:r w:rsidR="00D03A94" w:rsidRPr="0021487E">
        <w:rPr>
          <w:rFonts w:ascii="Times New Roman" w:hAnsi="Times New Roman" w:cs="Times New Roman"/>
          <w:bCs/>
          <w:sz w:val="24"/>
          <w:szCs w:val="24"/>
        </w:rPr>
        <w:t xml:space="preserve">и практик </w:t>
      </w:r>
      <w:r w:rsidRPr="0021487E">
        <w:rPr>
          <w:rFonts w:ascii="Times New Roman" w:hAnsi="Times New Roman" w:cs="Times New Roman"/>
          <w:bCs/>
          <w:sz w:val="24"/>
          <w:szCs w:val="24"/>
        </w:rPr>
        <w:t>образовательной программы</w:t>
      </w:r>
      <w:r w:rsidR="00D03A94" w:rsidRPr="0021487E">
        <w:rPr>
          <w:rFonts w:ascii="Times New Roman" w:hAnsi="Times New Roman" w:cs="Times New Roman"/>
          <w:bCs/>
          <w:sz w:val="24"/>
          <w:szCs w:val="24"/>
        </w:rPr>
        <w:t>.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>На</w:t>
      </w:r>
      <w:r w:rsidRPr="0021487E">
        <w:rPr>
          <w:rFonts w:ascii="Times New Roman" w:hAnsi="Times New Roman" w:cs="Times New Roman"/>
          <w:bCs/>
          <w:i/>
          <w:sz w:val="24"/>
          <w:szCs w:val="24"/>
        </w:rPr>
        <w:t xml:space="preserve"> начальном этапе</w:t>
      </w:r>
      <w:r w:rsidRPr="0021487E">
        <w:rPr>
          <w:rFonts w:ascii="Times New Roman" w:hAnsi="Times New Roman" w:cs="Times New Roman"/>
          <w:bCs/>
          <w:sz w:val="24"/>
          <w:szCs w:val="24"/>
        </w:rPr>
        <w:t xml:space="preserve"> в течение семестра формируются </w:t>
      </w:r>
      <w:proofErr w:type="spellStart"/>
      <w:r w:rsidRPr="0021487E">
        <w:rPr>
          <w:rFonts w:ascii="Times New Roman" w:hAnsi="Times New Roman" w:cs="Times New Roman"/>
          <w:bCs/>
          <w:sz w:val="24"/>
          <w:szCs w:val="24"/>
        </w:rPr>
        <w:t>знаниевые</w:t>
      </w:r>
      <w:proofErr w:type="spellEnd"/>
      <w:r w:rsidRPr="0021487E">
        <w:rPr>
          <w:rFonts w:ascii="Times New Roman" w:hAnsi="Times New Roman" w:cs="Times New Roman"/>
          <w:bCs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21487E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21487E">
        <w:rPr>
          <w:rFonts w:ascii="Times New Roman" w:hAnsi="Times New Roman" w:cs="Times New Roman"/>
          <w:bCs/>
          <w:sz w:val="24"/>
          <w:szCs w:val="24"/>
        </w:rPr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</w:t>
      </w:r>
      <w:proofErr w:type="gramStart"/>
      <w:r w:rsidRPr="0021487E">
        <w:rPr>
          <w:rFonts w:ascii="Times New Roman" w:hAnsi="Times New Roman" w:cs="Times New Roman"/>
          <w:bCs/>
          <w:sz w:val="24"/>
          <w:szCs w:val="24"/>
        </w:rPr>
        <w:t>и</w:t>
      </w:r>
      <w:proofErr w:type="gramEnd"/>
      <w:r w:rsidRPr="0021487E">
        <w:rPr>
          <w:rFonts w:ascii="Times New Roman" w:hAnsi="Times New Roman" w:cs="Times New Roman"/>
          <w:bCs/>
          <w:sz w:val="24"/>
          <w:szCs w:val="24"/>
        </w:rPr>
        <w:t xml:space="preserve"> семестра.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i/>
          <w:sz w:val="24"/>
          <w:szCs w:val="24"/>
        </w:rPr>
        <w:t>Основной этап</w:t>
      </w:r>
      <w:r w:rsidRPr="0021487E">
        <w:rPr>
          <w:rFonts w:ascii="Times New Roman" w:hAnsi="Times New Roman" w:cs="Times New Roman"/>
          <w:bCs/>
          <w:sz w:val="24"/>
          <w:szCs w:val="24"/>
        </w:rPr>
        <w:t xml:space="preserve">. Освоение этого этапа проходит к концу семестрового обучения. </w:t>
      </w:r>
      <w:proofErr w:type="gramStart"/>
      <w:r w:rsidRPr="0021487E">
        <w:rPr>
          <w:rFonts w:ascii="Times New Roman" w:hAnsi="Times New Roman" w:cs="Times New Roman"/>
          <w:bCs/>
          <w:sz w:val="24"/>
          <w:szCs w:val="24"/>
        </w:rPr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21487E">
        <w:rPr>
          <w:rFonts w:ascii="Times New Roman" w:hAnsi="Times New Roman" w:cs="Times New Roman"/>
          <w:bCs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1487E">
        <w:rPr>
          <w:rFonts w:ascii="Times New Roman" w:hAnsi="Times New Roman" w:cs="Times New Roman"/>
          <w:bCs/>
          <w:i/>
          <w:sz w:val="24"/>
          <w:szCs w:val="24"/>
        </w:rPr>
        <w:t>Завершающий этап</w:t>
      </w:r>
      <w:r w:rsidRPr="0021487E">
        <w:rPr>
          <w:rFonts w:ascii="Times New Roman" w:hAnsi="Times New Roman" w:cs="Times New Roman"/>
          <w:bCs/>
          <w:sz w:val="24"/>
          <w:szCs w:val="24"/>
        </w:rPr>
        <w:t xml:space="preserve"> подразумевает достижение </w:t>
      </w:r>
      <w:proofErr w:type="gramStart"/>
      <w:r w:rsidRPr="0021487E">
        <w:rPr>
          <w:rFonts w:ascii="Times New Roman" w:hAnsi="Times New Roman" w:cs="Times New Roman"/>
          <w:bCs/>
          <w:sz w:val="24"/>
          <w:szCs w:val="24"/>
        </w:rPr>
        <w:t>обучающимся</w:t>
      </w:r>
      <w:proofErr w:type="gramEnd"/>
      <w:r w:rsidRPr="0021487E">
        <w:rPr>
          <w:rFonts w:ascii="Times New Roman" w:hAnsi="Times New Roman" w:cs="Times New Roman"/>
          <w:bCs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  <w:r w:rsidR="001D6D15" w:rsidRPr="0021487E">
        <w:rPr>
          <w:rFonts w:ascii="Times New Roman" w:hAnsi="Times New Roman" w:cs="Times New Roman"/>
          <w:bCs/>
          <w:sz w:val="24"/>
          <w:szCs w:val="24"/>
        </w:rPr>
        <w:t>Ф</w:t>
      </w:r>
      <w:r w:rsidRPr="0021487E">
        <w:rPr>
          <w:rFonts w:ascii="Times New Roman" w:hAnsi="Times New Roman" w:cs="Times New Roman"/>
          <w:bCs/>
          <w:sz w:val="24"/>
          <w:szCs w:val="24"/>
        </w:rPr>
        <w:t>ормирование этого этапа подразумевает взаимосвязь всех дисциплин образовательной программы</w:t>
      </w:r>
      <w:r w:rsidRPr="0021487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обеспечивающих освоение данной компетенции.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 xml:space="preserve">Настоящий фонд оценочных средств подразумевает </w:t>
      </w:r>
      <w:r w:rsidR="00D246FE" w:rsidRPr="0021487E">
        <w:rPr>
          <w:rFonts w:ascii="Times New Roman" w:hAnsi="Times New Roman" w:cs="Times New Roman"/>
          <w:bCs/>
          <w:sz w:val="24"/>
          <w:szCs w:val="24"/>
        </w:rPr>
        <w:t xml:space="preserve">контроль текущей успеваемости </w:t>
      </w:r>
      <w:r w:rsidRPr="0021487E">
        <w:rPr>
          <w:rFonts w:ascii="Times New Roman" w:hAnsi="Times New Roman" w:cs="Times New Roman"/>
          <w:bCs/>
          <w:sz w:val="24"/>
          <w:szCs w:val="24"/>
        </w:rPr>
        <w:t xml:space="preserve">в объеме начального </w:t>
      </w:r>
      <w:r w:rsidR="00D246FE" w:rsidRPr="0021487E">
        <w:rPr>
          <w:rFonts w:ascii="Times New Roman" w:hAnsi="Times New Roman" w:cs="Times New Roman"/>
          <w:bCs/>
          <w:sz w:val="24"/>
          <w:szCs w:val="24"/>
        </w:rPr>
        <w:t>этапа</w:t>
      </w:r>
      <w:r w:rsidRPr="0021487E">
        <w:rPr>
          <w:rFonts w:ascii="Times New Roman" w:hAnsi="Times New Roman" w:cs="Times New Roman"/>
          <w:bCs/>
          <w:sz w:val="24"/>
          <w:szCs w:val="24"/>
        </w:rPr>
        <w:t xml:space="preserve"> освоения компетенции. </w:t>
      </w:r>
    </w:p>
    <w:p w:rsidR="00D03A94" w:rsidRPr="0021487E" w:rsidRDefault="00D03A94" w:rsidP="0021487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:rsidR="007B2D50" w:rsidRPr="0021487E" w:rsidRDefault="007B2D50" w:rsidP="0021487E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9" w:name="_Toc465691860"/>
      <w:bookmarkStart w:id="10" w:name="_Toc509332104"/>
      <w:r w:rsidRPr="0021487E">
        <w:rPr>
          <w:rFonts w:cs="Times New Roman"/>
          <w:sz w:val="24"/>
          <w:szCs w:val="24"/>
        </w:rPr>
        <w:t>Показатели оценивания поэтапного освоения компетенции</w:t>
      </w:r>
      <w:bookmarkEnd w:id="9"/>
      <w:bookmarkEnd w:id="10"/>
    </w:p>
    <w:p w:rsidR="007B2D50" w:rsidRPr="0021487E" w:rsidRDefault="007B2D5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ли навыка обучающегося, соответствующая контролируемому этапу освоения компетенции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71"/>
        <w:gridCol w:w="7400"/>
      </w:tblGrid>
      <w:tr w:rsidR="007B2D50" w:rsidRPr="0021487E" w:rsidTr="001B6E8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1" w:name="_Hlk478386625"/>
            <w:r w:rsidRPr="002148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казатели оценивания</w:t>
            </w:r>
          </w:p>
        </w:tc>
      </w:tr>
      <w:tr w:rsidR="007B2D50" w:rsidRPr="0021487E" w:rsidTr="005A2722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65A10" w:rsidRPr="0021487E" w:rsidRDefault="00F65A1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Начальный </w:t>
            </w:r>
          </w:p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640F4" w:rsidRPr="0021487E" w:rsidRDefault="001640F4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Знание истории формирования богослужебного устава; исторического происхождения церковных служб и их составных частей</w:t>
            </w:r>
          </w:p>
          <w:p w:rsidR="001640F4" w:rsidRPr="0021487E" w:rsidRDefault="001640F4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Знание содержания основных богослужебных книг</w:t>
            </w:r>
          </w:p>
          <w:p w:rsidR="007B2D50" w:rsidRPr="0021487E" w:rsidRDefault="001640F4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Знание принципа построения </w:t>
            </w:r>
            <w:proofErr w:type="spell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последований</w:t>
            </w:r>
            <w:proofErr w:type="spell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 богослужения как сочетания неизменяемых частей служб суточного  круга с  изменяемыми молитвословиями седмичного и годового кругов.</w:t>
            </w:r>
          </w:p>
        </w:tc>
      </w:tr>
      <w:tr w:rsidR="007B2D50" w:rsidRPr="0021487E" w:rsidTr="005A2722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640F4" w:rsidRPr="0021487E" w:rsidRDefault="001640F4" w:rsidP="0021487E">
            <w:pPr>
              <w:spacing w:after="120" w:line="276" w:lineRule="auto"/>
              <w:ind w:firstLine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Умение осмысливать богослужебные чтения и песнопения в их отношении к духовно-нравственному развитию христианина</w:t>
            </w:r>
          </w:p>
          <w:p w:rsidR="007B2D50" w:rsidRPr="0021487E" w:rsidRDefault="001640F4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Умение пользоваться богослужебными книгами и справочной литературой.</w:t>
            </w:r>
          </w:p>
        </w:tc>
      </w:tr>
      <w:tr w:rsidR="007B2D50" w:rsidRPr="0021487E" w:rsidTr="005A2722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2D50" w:rsidRPr="0021487E" w:rsidRDefault="001640F4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Владение навыком работы с источниками (богослужебными книгами, Уставом).</w:t>
            </w:r>
          </w:p>
        </w:tc>
      </w:tr>
      <w:bookmarkEnd w:id="11"/>
    </w:tbl>
    <w:p w:rsidR="007B2D50" w:rsidRPr="0021487E" w:rsidRDefault="007B2D50" w:rsidP="0021487E">
      <w:pPr>
        <w:rPr>
          <w:rFonts w:ascii="Times New Roman" w:hAnsi="Times New Roman" w:cs="Times New Roman"/>
          <w:sz w:val="24"/>
          <w:szCs w:val="24"/>
        </w:rPr>
      </w:pPr>
    </w:p>
    <w:p w:rsidR="007B2D50" w:rsidRPr="0021487E" w:rsidRDefault="007B2D50" w:rsidP="0021487E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2" w:name="_Toc465691861"/>
      <w:bookmarkStart w:id="13" w:name="_Toc509332105"/>
      <w:r w:rsidRPr="0021487E">
        <w:rPr>
          <w:rFonts w:cs="Times New Roman"/>
          <w:sz w:val="24"/>
          <w:szCs w:val="24"/>
        </w:rPr>
        <w:t>Критерии оценивания поэтапного освоения компетенции</w:t>
      </w:r>
      <w:bookmarkEnd w:id="12"/>
      <w:bookmarkEnd w:id="13"/>
    </w:p>
    <w:p w:rsidR="007B2D50" w:rsidRPr="0021487E" w:rsidRDefault="007B2D5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21487E">
        <w:rPr>
          <w:rFonts w:ascii="Times New Roman" w:hAnsi="Times New Roman" w:cs="Times New Roman"/>
          <w:b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21487E">
        <w:rPr>
          <w:rFonts w:ascii="Times New Roman" w:hAnsi="Times New Roman" w:cs="Times New Roman"/>
          <w:b/>
          <w:bCs/>
          <w:i/>
          <w:sz w:val="24"/>
          <w:szCs w:val="24"/>
        </w:rPr>
        <w:lastRenderedPageBreak/>
        <w:t>Критерии оценивания письменных работ разнятся в зависимости от содержания. В общем виде они могут быть представлены: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>- полнотой выполнения объема работы (охвачен весь заявленный период, обозначены все значимые течения и фигуры и т.п.);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>- наличием внутренней логики изложения и аргументации, подтверждающей обозначенные идеи;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>- учетом контекста означенной проблемы (фактов, повлиявших на её появление);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>- учетом необходимых для раскрытия темы (или для выполнения задания) источников и наличием соответствующих ссылок.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</w:t>
      </w:r>
      <w:proofErr w:type="gramStart"/>
      <w:r w:rsidRPr="0021487E">
        <w:rPr>
          <w:rFonts w:ascii="Times New Roman" w:hAnsi="Times New Roman" w:cs="Times New Roman"/>
          <w:bCs/>
          <w:sz w:val="24"/>
          <w:szCs w:val="24"/>
        </w:rPr>
        <w:t>х–</w:t>
      </w:r>
      <w:proofErr w:type="gramEnd"/>
      <w:r w:rsidRPr="0021487E">
        <w:rPr>
          <w:rFonts w:ascii="Times New Roman" w:hAnsi="Times New Roman" w:cs="Times New Roman"/>
          <w:bCs/>
          <w:sz w:val="24"/>
          <w:szCs w:val="24"/>
        </w:rPr>
        <w:t xml:space="preserve"> к оценке «4» (хорошо), трех и более – к оценке «5» («отлично»).</w:t>
      </w:r>
    </w:p>
    <w:p w:rsidR="00D03A94" w:rsidRPr="0021487E" w:rsidRDefault="00D03A94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B2D50" w:rsidRPr="0021487E" w:rsidRDefault="007B2D50" w:rsidP="0021487E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4" w:name="_Toc465691862"/>
      <w:bookmarkStart w:id="15" w:name="_Toc509332106"/>
      <w:r w:rsidRPr="0021487E">
        <w:rPr>
          <w:rFonts w:cs="Times New Roman"/>
          <w:sz w:val="24"/>
          <w:szCs w:val="24"/>
        </w:rPr>
        <w:t>Процедуры оценивания поэтапного освоения компетенции</w:t>
      </w:r>
      <w:bookmarkEnd w:id="14"/>
      <w:bookmarkEnd w:id="15"/>
    </w:p>
    <w:p w:rsidR="007B2D50" w:rsidRPr="0021487E" w:rsidRDefault="007B2D5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 xml:space="preserve">Процедура оценивания поэтапного освоения компетенции осуществляется в комплексе </w:t>
      </w:r>
      <w:r w:rsidRPr="0021487E">
        <w:rPr>
          <w:rFonts w:ascii="Times New Roman" w:hAnsi="Times New Roman" w:cs="Times New Roman"/>
          <w:sz w:val="24"/>
          <w:szCs w:val="24"/>
        </w:rPr>
        <w:t xml:space="preserve">контроля текущей успеваемости и промежуточной аттестации. 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 xml:space="preserve">Контроль текущей успеваемости осуществляется в форме тестов, контрольных опросов, письменных работ и т.п. 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Промежуточная аттестация осуществляется по итогам освоения дисциплины в экзаменационную сессию в форме зачета (в случае недифференцированного контроля согласно учебному плану) или экзамена  (в случае дифференцированного контроля согласно учебному плану). Оценочные средства для проведения промежуточной аттестации представлены в форме контрольных вопросов и заданий по билетам.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>Образцы заданий, предложенные в настоящем фонде оценочных средств, могут быть использованы для контроля текущей успеваемости (тесты, контрольн</w:t>
      </w:r>
      <w:r w:rsidR="006F4DAE" w:rsidRPr="0021487E">
        <w:rPr>
          <w:rFonts w:ascii="Times New Roman" w:hAnsi="Times New Roman" w:cs="Times New Roman"/>
          <w:bCs/>
          <w:sz w:val="24"/>
          <w:szCs w:val="24"/>
        </w:rPr>
        <w:t>ые вопросы, письменные задания)</w:t>
      </w:r>
      <w:r w:rsidRPr="0021487E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:rsidR="00D03A94" w:rsidRPr="0021487E" w:rsidRDefault="00D03A94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B2D50" w:rsidRPr="0021487E" w:rsidRDefault="007B2D50" w:rsidP="0021487E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6" w:name="_Toc465542615"/>
      <w:bookmarkStart w:id="17" w:name="_Toc465691863"/>
      <w:bookmarkStart w:id="18" w:name="_Toc509332107"/>
      <w:r w:rsidRPr="0021487E">
        <w:rPr>
          <w:rFonts w:cs="Times New Roman"/>
          <w:sz w:val="24"/>
          <w:szCs w:val="24"/>
        </w:rPr>
        <w:t>Описание шкал оценивания</w:t>
      </w:r>
      <w:bookmarkEnd w:id="16"/>
      <w:r w:rsidRPr="0021487E">
        <w:rPr>
          <w:rFonts w:cs="Times New Roman"/>
          <w:sz w:val="24"/>
          <w:szCs w:val="24"/>
        </w:rPr>
        <w:t xml:space="preserve"> поэтапного освоения компетенции</w:t>
      </w:r>
      <w:bookmarkEnd w:id="17"/>
      <w:bookmarkEnd w:id="18"/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21487E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21487E">
        <w:rPr>
          <w:rFonts w:ascii="Times New Roman" w:hAnsi="Times New Roman" w:cs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21487E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21487E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21487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21487E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21487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87E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21487E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21487E">
        <w:rPr>
          <w:rFonts w:ascii="Times New Roman" w:hAnsi="Times New Roman" w:cs="Times New Roman"/>
          <w:bCs/>
          <w:sz w:val="24"/>
          <w:szCs w:val="24"/>
        </w:rPr>
        <w:t>-рейтинговой системе.</w:t>
      </w:r>
    </w:p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7B2D50" w:rsidRPr="0021487E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7B2D50" w:rsidRPr="0021487E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52 -</w:t>
            </w:r>
            <w:r w:rsidR="002F3431"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7B2D50" w:rsidRPr="0021487E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7B2D50" w:rsidRPr="0021487E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7B2D50" w:rsidRPr="0021487E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7B2D50" w:rsidRPr="0021487E" w:rsidRDefault="007B2D50" w:rsidP="0021487E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B2D50" w:rsidRPr="0021487E" w:rsidRDefault="007B2D50" w:rsidP="0021487E">
      <w:pPr>
        <w:pStyle w:val="3"/>
        <w:spacing w:before="0" w:line="276" w:lineRule="auto"/>
        <w:rPr>
          <w:rFonts w:cs="Times New Roman"/>
          <w:sz w:val="24"/>
          <w:szCs w:val="24"/>
        </w:rPr>
      </w:pPr>
      <w:bookmarkStart w:id="19" w:name="_Toc465691864"/>
      <w:bookmarkStart w:id="20" w:name="_Toc465542616"/>
      <w:bookmarkStart w:id="21" w:name="_Toc509332108"/>
      <w:r w:rsidRPr="0021487E">
        <w:rPr>
          <w:rFonts w:cs="Times New Roman"/>
          <w:sz w:val="24"/>
          <w:szCs w:val="24"/>
        </w:rPr>
        <w:t>Контроль текущей успеваемости</w:t>
      </w:r>
      <w:bookmarkEnd w:id="19"/>
      <w:bookmarkEnd w:id="20"/>
      <w:bookmarkEnd w:id="21"/>
    </w:p>
    <w:p w:rsidR="007B2D50" w:rsidRPr="0021487E" w:rsidRDefault="007B2D5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 xml:space="preserve">В ходе контроля текущей успеваемости </w:t>
      </w:r>
      <w:proofErr w:type="gramStart"/>
      <w:r w:rsidRPr="0021487E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21487E">
        <w:rPr>
          <w:rFonts w:ascii="Times New Roman" w:hAnsi="Times New Roman" w:cs="Times New Roman"/>
          <w:sz w:val="24"/>
          <w:szCs w:val="24"/>
        </w:rPr>
        <w:t xml:space="preserve"> может набрать до 40 % от общего состава оценки (40 баллов по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 xml:space="preserve">-рейтинговой системе). Минимальным необходимым результатом в ходе контроля текущей успеваемости обучающегося является 22 % от общего состава оценки (22 балла по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>-рейтинговой системе).</w:t>
      </w:r>
    </w:p>
    <w:p w:rsidR="00D03A94" w:rsidRPr="0021487E" w:rsidRDefault="00D03A94" w:rsidP="0021487E">
      <w:pPr>
        <w:jc w:val="both"/>
        <w:rPr>
          <w:rFonts w:ascii="Times New Roman" w:hAnsi="Times New Roman" w:cs="Times New Roman"/>
          <w:sz w:val="24"/>
          <w:szCs w:val="24"/>
          <w:highlight w:val="green"/>
        </w:rPr>
      </w:pPr>
    </w:p>
    <w:p w:rsidR="007B2D50" w:rsidRPr="0021487E" w:rsidRDefault="007B2D50" w:rsidP="0021487E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22" w:name="_Toc465691866"/>
      <w:bookmarkStart w:id="23" w:name="_Toc509332109"/>
      <w:r w:rsidRPr="0021487E">
        <w:rPr>
          <w:rFonts w:cs="Times New Roman"/>
          <w:sz w:val="24"/>
          <w:szCs w:val="24"/>
        </w:rPr>
        <w:t>Средства оценивания поэтапного освоения компетенции:</w:t>
      </w:r>
      <w:bookmarkEnd w:id="22"/>
      <w:bookmarkEnd w:id="23"/>
    </w:p>
    <w:p w:rsidR="007B2D50" w:rsidRPr="0021487E" w:rsidRDefault="007B2D50" w:rsidP="0021487E">
      <w:pPr>
        <w:pStyle w:val="3"/>
        <w:spacing w:before="0" w:line="276" w:lineRule="auto"/>
        <w:rPr>
          <w:rFonts w:cs="Times New Roman"/>
          <w:sz w:val="24"/>
          <w:szCs w:val="24"/>
        </w:rPr>
      </w:pPr>
      <w:bookmarkStart w:id="24" w:name="_Toc465691867"/>
      <w:bookmarkStart w:id="25" w:name="_Toc465154376"/>
      <w:bookmarkStart w:id="26" w:name="_Toc509332110"/>
      <w:r w:rsidRPr="0021487E">
        <w:rPr>
          <w:rFonts w:cs="Times New Roman"/>
          <w:sz w:val="24"/>
          <w:szCs w:val="24"/>
        </w:rPr>
        <w:t>Образцы заданий для контроля начального этапа сформированности компетенции.</w:t>
      </w:r>
      <w:bookmarkEnd w:id="24"/>
      <w:bookmarkEnd w:id="25"/>
      <w:bookmarkEnd w:id="26"/>
      <w:r w:rsidRPr="0021487E">
        <w:rPr>
          <w:rFonts w:cs="Times New Roman"/>
          <w:sz w:val="24"/>
          <w:szCs w:val="24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70"/>
        <w:gridCol w:w="2903"/>
        <w:gridCol w:w="3898"/>
      </w:tblGrid>
      <w:tr w:rsidR="00FD5735" w:rsidRPr="0021487E" w:rsidTr="00AA260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b/>
                <w:sz w:val="24"/>
                <w:szCs w:val="24"/>
              </w:rPr>
              <w:t>Показатель оценивания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b/>
                <w:sz w:val="24"/>
                <w:szCs w:val="24"/>
              </w:rPr>
              <w:t>Вопрос/задание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1487E" w:rsidRDefault="007B2D50" w:rsidP="0021487E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b/>
                <w:sz w:val="24"/>
                <w:szCs w:val="24"/>
              </w:rPr>
              <w:t>Варианты</w:t>
            </w:r>
            <w:r w:rsidR="00FD5735" w:rsidRPr="0021487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/критерии корректности/</w:t>
            </w:r>
            <w:r w:rsidRPr="0021487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ответа</w:t>
            </w:r>
          </w:p>
        </w:tc>
      </w:tr>
      <w:tr w:rsidR="008921E9" w:rsidRPr="0021487E" w:rsidTr="008921E9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B920E0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Знание истории формирования богослужебного устава; исторического происхождения церковных служб и их составных часте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В какой период Русская Церковь перешла на Иерусалимский Устав?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4F0F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А) в X в.;</w:t>
            </w:r>
          </w:p>
          <w:p w:rsidR="00164F0F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Б) в XIV–XV вв.;</w:t>
            </w:r>
          </w:p>
          <w:p w:rsidR="008921E9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В) в XVII в.</w:t>
            </w:r>
          </w:p>
        </w:tc>
      </w:tr>
      <w:tr w:rsidR="008921E9" w:rsidRPr="0021487E" w:rsidTr="008921E9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8921E9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Каково историческое происхождение чина благословения хлебов на великой вечерне в составе Всенощного </w:t>
            </w:r>
            <w:r w:rsidRPr="0021487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бдения?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4F0F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Правильность ответа на вопрос приравнивается к одному баллу по пятибалльной шкале.</w:t>
            </w:r>
          </w:p>
          <w:p w:rsidR="008921E9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и недифференцированном контроле для зачета необходимо </w:t>
            </w:r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три правильных ответа из пяти предложенных.</w:t>
            </w:r>
          </w:p>
        </w:tc>
      </w:tr>
      <w:tr w:rsidR="008921E9" w:rsidRPr="0021487E" w:rsidTr="008921E9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921E9" w:rsidRPr="0021487E" w:rsidRDefault="008921E9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Знание содержания основных богослужебных книг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Что содержится в 1-й главе Типикона?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4F0F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Правильность ответа на вопрос приравнивается к одному баллу по пятибалльной шкале.</w:t>
            </w:r>
          </w:p>
          <w:p w:rsidR="008921E9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При недифференцированном контроле для зачета необходимо три правильных ответа из пяти предложенных.</w:t>
            </w:r>
          </w:p>
        </w:tc>
      </w:tr>
      <w:tr w:rsidR="008921E9" w:rsidRPr="0021487E" w:rsidTr="008921E9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921E9" w:rsidRPr="0021487E" w:rsidRDefault="008921E9" w:rsidP="0021487E">
            <w:pPr>
              <w:pStyle w:val="a8"/>
              <w:spacing w:after="120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В какой богослужебной книге можно найти приложение «Столпи </w:t>
            </w:r>
            <w:proofErr w:type="spell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евангельстии</w:t>
            </w:r>
            <w:proofErr w:type="spell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»?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4F0F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А) Минея праздничная;</w:t>
            </w:r>
          </w:p>
          <w:p w:rsidR="00164F0F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Б) Октоих;</w:t>
            </w:r>
          </w:p>
          <w:p w:rsidR="00164F0F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В) Постная Триодь;</w:t>
            </w:r>
          </w:p>
          <w:p w:rsidR="008921E9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Г) Часослов.</w:t>
            </w:r>
          </w:p>
        </w:tc>
      </w:tr>
      <w:tr w:rsidR="008921E9" w:rsidRPr="0021487E" w:rsidTr="008921E9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B920E0" w:rsidP="0021487E">
            <w:pPr>
              <w:pStyle w:val="a8"/>
              <w:spacing w:after="120"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Знание принципа построения </w:t>
            </w:r>
            <w:proofErr w:type="spell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последований</w:t>
            </w:r>
            <w:proofErr w:type="spell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 богослужения как сочетания неизменяемых частей служб суточного  круга с  изменяемыми молитвословиями седмичного и годового кругов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Какие из перечисленных элементов будничной вечерни принадлежат к числу изменяемых молитвословий седмичного или годового кругов?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4F0F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А) </w:t>
            </w:r>
            <w:proofErr w:type="spell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Предначинательный</w:t>
            </w:r>
            <w:proofErr w:type="spell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 псалом;</w:t>
            </w:r>
          </w:p>
          <w:p w:rsidR="00164F0F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Б) Стихиры </w:t>
            </w:r>
            <w:proofErr w:type="gram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gram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 «Господи, </w:t>
            </w:r>
            <w:proofErr w:type="spell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воззвах</w:t>
            </w:r>
            <w:proofErr w:type="spell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»;</w:t>
            </w:r>
          </w:p>
          <w:p w:rsidR="00164F0F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В) «Свете </w:t>
            </w:r>
            <w:proofErr w:type="gram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тихий</w:t>
            </w:r>
            <w:proofErr w:type="gram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»;</w:t>
            </w:r>
          </w:p>
          <w:p w:rsidR="008921E9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Г) </w:t>
            </w:r>
            <w:proofErr w:type="spell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Отпустительный</w:t>
            </w:r>
            <w:proofErr w:type="spell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 тропарь.</w:t>
            </w:r>
          </w:p>
        </w:tc>
      </w:tr>
      <w:tr w:rsidR="008921E9" w:rsidRPr="0021487E" w:rsidTr="008921E9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8921E9" w:rsidP="0021487E">
            <w:pPr>
              <w:pStyle w:val="a8"/>
              <w:spacing w:after="120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Какие из перечисленных элементов воскресной утрени принадлежат к числу изменяемых молитвословий седмичного или годового кругов?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4F0F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А) Шестопсалмие;</w:t>
            </w:r>
          </w:p>
          <w:p w:rsidR="00164F0F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Б) Тропари </w:t>
            </w:r>
            <w:proofErr w:type="gram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gram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 «Бог Господь»;</w:t>
            </w:r>
          </w:p>
          <w:p w:rsidR="00164F0F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В) </w:t>
            </w:r>
            <w:proofErr w:type="spell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Седальны</w:t>
            </w:r>
            <w:proofErr w:type="spell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по</w:t>
            </w:r>
            <w:proofErr w:type="gram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 кафизмах;</w:t>
            </w:r>
          </w:p>
          <w:p w:rsidR="008921E9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Г) Великое славословие.</w:t>
            </w:r>
          </w:p>
        </w:tc>
      </w:tr>
      <w:tr w:rsidR="00164F0F" w:rsidRPr="0021487E" w:rsidTr="008921E9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64F0F" w:rsidRPr="0021487E" w:rsidRDefault="00164F0F" w:rsidP="0021487E">
            <w:pPr>
              <w:spacing w:after="120" w:line="276" w:lineRule="auto"/>
              <w:ind w:firstLine="34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Умение осмысливать богослужебные чтения и песнопения в их отношении к духовно-нравственному развитию христианин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4F0F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Какая христианская добродетель является основной темой </w:t>
            </w:r>
            <w:proofErr w:type="spellStart"/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>гимнографических</w:t>
            </w:r>
            <w:proofErr w:type="spellEnd"/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текстов Недели о мытаре и фарисее?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4F0F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твечающий должен: 1) показать знание места Недели о мытаре и фарисее в структуре периода пения Триоди; 2) найти в Постной Триоди основные </w:t>
            </w:r>
            <w:proofErr w:type="spellStart"/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>гимнографические</w:t>
            </w:r>
            <w:proofErr w:type="spellEnd"/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тексты этого дня (стихиры на «Господи, </w:t>
            </w:r>
            <w:proofErr w:type="spellStart"/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>воззвах</w:t>
            </w:r>
            <w:proofErr w:type="spellEnd"/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», канон на утрене, </w:t>
            </w:r>
            <w:proofErr w:type="spellStart"/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>хвалитные</w:t>
            </w:r>
            <w:proofErr w:type="spellEnd"/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тихиры); 3) указать главную тему </w:t>
            </w:r>
            <w:proofErr w:type="spellStart"/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>гимнографических</w:t>
            </w:r>
            <w:proofErr w:type="spellEnd"/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текстов этого дня.</w:t>
            </w:r>
          </w:p>
        </w:tc>
      </w:tr>
      <w:tr w:rsidR="00164F0F" w:rsidRPr="0021487E" w:rsidTr="008921E9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4F0F" w:rsidRPr="0021487E" w:rsidRDefault="00164F0F" w:rsidP="0021487E">
            <w:pPr>
              <w:pStyle w:val="a8"/>
              <w:spacing w:after="120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4F0F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Каков духовный смысл </w:t>
            </w:r>
            <w:proofErr w:type="spellStart"/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>эксапостилария</w:t>
            </w:r>
            <w:proofErr w:type="spellEnd"/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первых четырёх дней Страстной </w:t>
            </w:r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седмицы?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64F0F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Отвечающий должен; 1) уметь найти текст указанного </w:t>
            </w:r>
            <w:proofErr w:type="spellStart"/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>эксапостилария</w:t>
            </w:r>
            <w:proofErr w:type="spellEnd"/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или вспомнить его </w:t>
            </w:r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наизусть); 2) найти в тексте </w:t>
            </w:r>
            <w:proofErr w:type="spellStart"/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>эксапостилария</w:t>
            </w:r>
            <w:proofErr w:type="spellEnd"/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аллюзии на евангельские притчи; 3) на основе найденных отсылок к евангельскому тексту объяснить содержание </w:t>
            </w:r>
            <w:proofErr w:type="spellStart"/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>эксапостилария</w:t>
            </w:r>
            <w:proofErr w:type="spellEnd"/>
            <w:r w:rsidRPr="0021487E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8921E9" w:rsidRPr="0021487E" w:rsidTr="008921E9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B920E0" w:rsidP="0021487E">
            <w:pPr>
              <w:pStyle w:val="a8"/>
              <w:spacing w:after="120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Умение пользоваться богослужебными книгами и справочной литератур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Найти в Часослове воскресный </w:t>
            </w:r>
            <w:proofErr w:type="spell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отпустительный</w:t>
            </w:r>
            <w:proofErr w:type="spell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 тропарь первого гласа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Отвечающий должен найти указанный тропарь в одном из приложений Часослова.</w:t>
            </w:r>
          </w:p>
        </w:tc>
      </w:tr>
      <w:tr w:rsidR="008921E9" w:rsidRPr="0021487E" w:rsidTr="008921E9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8921E9" w:rsidP="0021487E">
            <w:pPr>
              <w:pStyle w:val="a8"/>
              <w:spacing w:after="120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Найти в Типиконе кондак праздника Богоявления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164F0F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Отвечающий должен найти указанный кондак в 48-й главе Типикона.</w:t>
            </w:r>
          </w:p>
        </w:tc>
      </w:tr>
      <w:tr w:rsidR="008921E9" w:rsidRPr="0021487E" w:rsidTr="008921E9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B920E0" w:rsidP="0021487E">
            <w:pPr>
              <w:pStyle w:val="a8"/>
              <w:spacing w:after="120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Владение навыком работы с источниками (богослужебными книгами, Уставом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900071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Составить список тропарей 1-й песни канона на утрени в понедельник 3-го гласа в день памяти </w:t>
            </w:r>
            <w:proofErr w:type="spell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вмч</w:t>
            </w:r>
            <w:proofErr w:type="spell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Пантелеимона</w:t>
            </w:r>
            <w:proofErr w:type="spell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 (27 июля / 9 августа), руководствуясь указаниями Типикона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900071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Отвечающий должен найти указаний относительно составления канона в указанный день в 48 главе Типикона, после чего найти соответствующие тропари в Октоихе и Минее.</w:t>
            </w:r>
          </w:p>
        </w:tc>
      </w:tr>
      <w:tr w:rsidR="008921E9" w:rsidRPr="0021487E" w:rsidTr="008921E9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8921E9" w:rsidP="0021487E">
            <w:pPr>
              <w:pStyle w:val="a8"/>
              <w:spacing w:after="120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900071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Составить список стихир </w:t>
            </w:r>
            <w:proofErr w:type="gram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gram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 «</w:t>
            </w:r>
            <w:proofErr w:type="gram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Господи</w:t>
            </w:r>
            <w:proofErr w:type="gram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воззвах</w:t>
            </w:r>
            <w:proofErr w:type="spell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» при совершении воскресного Всенощного бдения в неделю 1-го гласа при её совпадении с днём памяти </w:t>
            </w:r>
            <w:proofErr w:type="spell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свт</w:t>
            </w:r>
            <w:proofErr w:type="spell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. Амвросия Медиоланского (7/20 декабря)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921E9" w:rsidRPr="0021487E" w:rsidRDefault="00900071" w:rsidP="0021487E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Отвечающий должен: 1) определить знак месяцеслова службы </w:t>
            </w:r>
            <w:proofErr w:type="spell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свт</w:t>
            </w:r>
            <w:proofErr w:type="spell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 xml:space="preserve">. Амвросию; 2) найти главу Типикона, описывающую воскресное богослужение при совпадении с памятью святого этого знака; 3) найти в этой главе указания относительно пения стихир на «Господи, </w:t>
            </w:r>
            <w:proofErr w:type="spellStart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воззвах</w:t>
            </w:r>
            <w:proofErr w:type="spellEnd"/>
            <w:r w:rsidRPr="0021487E">
              <w:rPr>
                <w:rFonts w:ascii="Times New Roman" w:hAnsi="Times New Roman" w:cs="Times New Roman"/>
                <w:sz w:val="24"/>
                <w:szCs w:val="24"/>
              </w:rPr>
              <w:t>»; 4) найти соответствующие стихиры в Октоихе и Минее.</w:t>
            </w:r>
          </w:p>
        </w:tc>
      </w:tr>
    </w:tbl>
    <w:p w:rsidR="00D03A94" w:rsidRPr="0021487E" w:rsidRDefault="00D03A94" w:rsidP="0021487E">
      <w:pPr>
        <w:rPr>
          <w:rFonts w:ascii="Times New Roman" w:hAnsi="Times New Roman" w:cs="Times New Roman"/>
          <w:sz w:val="24"/>
          <w:szCs w:val="24"/>
        </w:rPr>
      </w:pPr>
    </w:p>
    <w:p w:rsidR="000808A0" w:rsidRPr="0021487E" w:rsidRDefault="000808A0" w:rsidP="0021487E">
      <w:pPr>
        <w:pStyle w:val="3"/>
        <w:spacing w:before="0" w:line="276" w:lineRule="auto"/>
        <w:rPr>
          <w:rFonts w:cs="Times New Roman"/>
          <w:sz w:val="24"/>
          <w:szCs w:val="24"/>
        </w:rPr>
      </w:pPr>
      <w:bookmarkStart w:id="27" w:name="_Toc509332111"/>
      <w:r w:rsidRPr="0021487E">
        <w:rPr>
          <w:rFonts w:cs="Times New Roman"/>
          <w:sz w:val="24"/>
          <w:szCs w:val="24"/>
        </w:rPr>
        <w:t>В рамках дисциплины «Сравнительное богословие»:</w:t>
      </w:r>
      <w:bookmarkEnd w:id="27"/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 xml:space="preserve">Опрос 1. 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1.</w:t>
      </w:r>
      <w:r w:rsidRPr="0021487E">
        <w:rPr>
          <w:rFonts w:ascii="Times New Roman" w:hAnsi="Times New Roman" w:cs="Times New Roman"/>
          <w:sz w:val="24"/>
          <w:szCs w:val="24"/>
        </w:rPr>
        <w:tab/>
        <w:t xml:space="preserve">В чем суть православной критики учения о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Filioque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>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2.</w:t>
      </w:r>
      <w:r w:rsidRPr="0021487E">
        <w:rPr>
          <w:rFonts w:ascii="Times New Roman" w:hAnsi="Times New Roman" w:cs="Times New Roman"/>
          <w:sz w:val="24"/>
          <w:szCs w:val="24"/>
        </w:rPr>
        <w:tab/>
        <w:t xml:space="preserve">Как учение о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Filioque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 xml:space="preserve"> соотносится с </w:t>
      </w:r>
      <w:proofErr w:type="gramStart"/>
      <w:r w:rsidRPr="0021487E">
        <w:rPr>
          <w:rFonts w:ascii="Times New Roman" w:hAnsi="Times New Roman" w:cs="Times New Roman"/>
          <w:sz w:val="24"/>
          <w:szCs w:val="24"/>
        </w:rPr>
        <w:t>восточным</w:t>
      </w:r>
      <w:proofErr w:type="gramEnd"/>
      <w:r w:rsidRPr="0021487E">
        <w:rPr>
          <w:rFonts w:ascii="Times New Roman" w:hAnsi="Times New Roman" w:cs="Times New Roman"/>
          <w:sz w:val="24"/>
          <w:szCs w:val="24"/>
        </w:rPr>
        <w:t xml:space="preserve"> учение об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исхождении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 xml:space="preserve"> Святого Духа через Бога Сына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3.</w:t>
      </w:r>
      <w:r w:rsidRPr="0021487E">
        <w:rPr>
          <w:rFonts w:ascii="Times New Roman" w:hAnsi="Times New Roman" w:cs="Times New Roman"/>
          <w:sz w:val="24"/>
          <w:szCs w:val="24"/>
        </w:rPr>
        <w:tab/>
        <w:t>Можно ли говорить о «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монархианском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 xml:space="preserve">» уклоне в </w:t>
      </w:r>
      <w:proofErr w:type="gramStart"/>
      <w:r w:rsidRPr="0021487E">
        <w:rPr>
          <w:rFonts w:ascii="Times New Roman" w:hAnsi="Times New Roman" w:cs="Times New Roman"/>
          <w:sz w:val="24"/>
          <w:szCs w:val="24"/>
        </w:rPr>
        <w:t>католической</w:t>
      </w:r>
      <w:proofErr w:type="gramEnd"/>
      <w:r w:rsidRPr="002148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триадологии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>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Опрос 2.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lastRenderedPageBreak/>
        <w:t>1.</w:t>
      </w:r>
      <w:r w:rsidRPr="0021487E">
        <w:rPr>
          <w:rFonts w:ascii="Times New Roman" w:hAnsi="Times New Roman" w:cs="Times New Roman"/>
          <w:sz w:val="24"/>
          <w:szCs w:val="24"/>
        </w:rPr>
        <w:tab/>
        <w:t>В чем специфика католического учения о спасении в сравнении с православной традицией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2.</w:t>
      </w:r>
      <w:r w:rsidRPr="0021487E">
        <w:rPr>
          <w:rFonts w:ascii="Times New Roman" w:hAnsi="Times New Roman" w:cs="Times New Roman"/>
          <w:sz w:val="24"/>
          <w:szCs w:val="24"/>
        </w:rPr>
        <w:tab/>
        <w:t>В чем суть критики учения о папском примате в православном и протестантском богословии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3.</w:t>
      </w:r>
      <w:r w:rsidRPr="0021487E">
        <w:rPr>
          <w:rFonts w:ascii="Times New Roman" w:hAnsi="Times New Roman" w:cs="Times New Roman"/>
          <w:sz w:val="24"/>
          <w:szCs w:val="24"/>
        </w:rPr>
        <w:tab/>
        <w:t>В чем различия в православном и католическом идеале святости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4.</w:t>
      </w:r>
      <w:r w:rsidRPr="0021487E">
        <w:rPr>
          <w:rFonts w:ascii="Times New Roman" w:hAnsi="Times New Roman" w:cs="Times New Roman"/>
          <w:sz w:val="24"/>
          <w:szCs w:val="24"/>
        </w:rPr>
        <w:tab/>
        <w:t xml:space="preserve">Каково отношение Католической Церкви к учению об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обожении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>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Опрос 3.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1.</w:t>
      </w:r>
      <w:r w:rsidRPr="0021487E">
        <w:rPr>
          <w:rFonts w:ascii="Times New Roman" w:hAnsi="Times New Roman" w:cs="Times New Roman"/>
          <w:sz w:val="24"/>
          <w:szCs w:val="24"/>
        </w:rPr>
        <w:tab/>
        <w:t>В чем специфика учения о спасении в различных протестантских деноминациях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2.</w:t>
      </w:r>
      <w:r w:rsidRPr="0021487E">
        <w:rPr>
          <w:rFonts w:ascii="Times New Roman" w:hAnsi="Times New Roman" w:cs="Times New Roman"/>
          <w:sz w:val="24"/>
          <w:szCs w:val="24"/>
        </w:rPr>
        <w:tab/>
        <w:t xml:space="preserve">В чем состоит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вероучительная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 xml:space="preserve"> специфика Англиканской церкви по сравнению с иными протестантскими деноминациями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3.</w:t>
      </w:r>
      <w:r w:rsidRPr="0021487E">
        <w:rPr>
          <w:rFonts w:ascii="Times New Roman" w:hAnsi="Times New Roman" w:cs="Times New Roman"/>
          <w:sz w:val="24"/>
          <w:szCs w:val="24"/>
        </w:rPr>
        <w:tab/>
        <w:t xml:space="preserve">В чем отличия православного, католического и протестантского учения о Таинствах? 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4.</w:t>
      </w:r>
      <w:r w:rsidRPr="0021487E">
        <w:rPr>
          <w:rFonts w:ascii="Times New Roman" w:hAnsi="Times New Roman" w:cs="Times New Roman"/>
          <w:sz w:val="24"/>
          <w:szCs w:val="24"/>
        </w:rPr>
        <w:tab/>
        <w:t>В чем различия в отношении к св. Писанию в православной и протестантской традициях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 xml:space="preserve">Опрос 4. 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1.</w:t>
      </w:r>
      <w:r w:rsidRPr="0021487E">
        <w:rPr>
          <w:rFonts w:ascii="Times New Roman" w:hAnsi="Times New Roman" w:cs="Times New Roman"/>
          <w:sz w:val="24"/>
          <w:szCs w:val="24"/>
        </w:rPr>
        <w:tab/>
        <w:t>Как исторически менялись цели экуменического движения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2.</w:t>
      </w:r>
      <w:r w:rsidRPr="0021487E">
        <w:rPr>
          <w:rFonts w:ascii="Times New Roman" w:hAnsi="Times New Roman" w:cs="Times New Roman"/>
          <w:sz w:val="24"/>
          <w:szCs w:val="24"/>
        </w:rPr>
        <w:tab/>
        <w:t>Каково отношение к экуменизму Католической Церкви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3.</w:t>
      </w:r>
      <w:r w:rsidRPr="0021487E">
        <w:rPr>
          <w:rFonts w:ascii="Times New Roman" w:hAnsi="Times New Roman" w:cs="Times New Roman"/>
          <w:sz w:val="24"/>
          <w:szCs w:val="24"/>
        </w:rPr>
        <w:tab/>
        <w:t>Каково отношение к экуменизму Русской Православной Церкви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4.</w:t>
      </w:r>
      <w:r w:rsidRPr="0021487E">
        <w:rPr>
          <w:rFonts w:ascii="Times New Roman" w:hAnsi="Times New Roman" w:cs="Times New Roman"/>
          <w:sz w:val="24"/>
          <w:szCs w:val="24"/>
        </w:rPr>
        <w:tab/>
        <w:t>Каковы основные темы православно-католического богословского диалога в XX-XXI  вв.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808A0" w:rsidRPr="0021487E" w:rsidRDefault="000808A0" w:rsidP="0021487E">
      <w:pPr>
        <w:pStyle w:val="3"/>
        <w:spacing w:before="0" w:line="276" w:lineRule="auto"/>
        <w:rPr>
          <w:rFonts w:cs="Times New Roman"/>
          <w:sz w:val="24"/>
          <w:szCs w:val="24"/>
        </w:rPr>
      </w:pPr>
      <w:bookmarkStart w:id="28" w:name="_Toc509332112"/>
      <w:r w:rsidRPr="0021487E">
        <w:rPr>
          <w:rFonts w:cs="Times New Roman"/>
          <w:sz w:val="24"/>
          <w:szCs w:val="24"/>
        </w:rPr>
        <w:t>В рамках дисциплины «История западного богословия»:</w:t>
      </w:r>
      <w:bookmarkEnd w:id="28"/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Опрос 1.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1.</w:t>
      </w:r>
      <w:r w:rsidRPr="0021487E">
        <w:rPr>
          <w:rFonts w:ascii="Times New Roman" w:hAnsi="Times New Roman" w:cs="Times New Roman"/>
          <w:sz w:val="24"/>
          <w:szCs w:val="24"/>
        </w:rPr>
        <w:tab/>
        <w:t xml:space="preserve">Каковы исторические историки латинского учения о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Filioque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>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2.</w:t>
      </w:r>
      <w:r w:rsidRPr="0021487E">
        <w:rPr>
          <w:rFonts w:ascii="Times New Roman" w:hAnsi="Times New Roman" w:cs="Times New Roman"/>
          <w:sz w:val="24"/>
          <w:szCs w:val="24"/>
        </w:rPr>
        <w:tab/>
        <w:t xml:space="preserve">В чем суть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пелагианских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 xml:space="preserve"> споров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3.</w:t>
      </w:r>
      <w:r w:rsidRPr="0021487E">
        <w:rPr>
          <w:rFonts w:ascii="Times New Roman" w:hAnsi="Times New Roman" w:cs="Times New Roman"/>
          <w:sz w:val="24"/>
          <w:szCs w:val="24"/>
        </w:rPr>
        <w:tab/>
        <w:t xml:space="preserve">В чем особенности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христологии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свт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Илария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Пиктавийского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>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Опрос 2.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1.</w:t>
      </w:r>
      <w:r w:rsidRPr="0021487E">
        <w:rPr>
          <w:rFonts w:ascii="Times New Roman" w:hAnsi="Times New Roman" w:cs="Times New Roman"/>
          <w:sz w:val="24"/>
          <w:szCs w:val="24"/>
        </w:rPr>
        <w:tab/>
        <w:t xml:space="preserve">В чем особенности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сотериологии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 xml:space="preserve"> Бернарда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Клервосского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>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2.</w:t>
      </w:r>
      <w:r w:rsidRPr="0021487E">
        <w:rPr>
          <w:rFonts w:ascii="Times New Roman" w:hAnsi="Times New Roman" w:cs="Times New Roman"/>
          <w:sz w:val="24"/>
          <w:szCs w:val="24"/>
        </w:rPr>
        <w:tab/>
        <w:t>В чем особенности мистической традиции западного Средневековья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3.</w:t>
      </w:r>
      <w:r w:rsidRPr="0021487E">
        <w:rPr>
          <w:rFonts w:ascii="Times New Roman" w:hAnsi="Times New Roman" w:cs="Times New Roman"/>
          <w:sz w:val="24"/>
          <w:szCs w:val="24"/>
        </w:rPr>
        <w:tab/>
        <w:t xml:space="preserve">В чем суть богословских расхождений между Бернардом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Клервосским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 xml:space="preserve"> и Абеляром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lastRenderedPageBreak/>
        <w:t>Опрос 3.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1.</w:t>
      </w:r>
      <w:r w:rsidRPr="0021487E">
        <w:rPr>
          <w:rFonts w:ascii="Times New Roman" w:hAnsi="Times New Roman" w:cs="Times New Roman"/>
          <w:sz w:val="24"/>
          <w:szCs w:val="24"/>
        </w:rPr>
        <w:tab/>
        <w:t>Обозначьте основные богословие идеи Мартина Лютера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2.</w:t>
      </w:r>
      <w:r w:rsidRPr="0021487E">
        <w:rPr>
          <w:rFonts w:ascii="Times New Roman" w:hAnsi="Times New Roman" w:cs="Times New Roman"/>
          <w:sz w:val="24"/>
          <w:szCs w:val="24"/>
        </w:rPr>
        <w:tab/>
        <w:t>Обозначьте основные богословские идеи Ж. Кальвина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3.</w:t>
      </w:r>
      <w:r w:rsidRPr="0021487E">
        <w:rPr>
          <w:rFonts w:ascii="Times New Roman" w:hAnsi="Times New Roman" w:cs="Times New Roman"/>
          <w:sz w:val="24"/>
          <w:szCs w:val="24"/>
        </w:rPr>
        <w:tab/>
        <w:t xml:space="preserve">В чем состоит богословское значение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Тридентского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 xml:space="preserve"> собора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Опрос 4.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1.</w:t>
      </w:r>
      <w:r w:rsidRPr="0021487E">
        <w:rPr>
          <w:rFonts w:ascii="Times New Roman" w:hAnsi="Times New Roman" w:cs="Times New Roman"/>
          <w:sz w:val="24"/>
          <w:szCs w:val="24"/>
        </w:rPr>
        <w:tab/>
        <w:t>Что такое «Оксфордское движение»?</w:t>
      </w:r>
    </w:p>
    <w:p w:rsidR="000808A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2.</w:t>
      </w:r>
      <w:r w:rsidRPr="0021487E">
        <w:rPr>
          <w:rFonts w:ascii="Times New Roman" w:hAnsi="Times New Roman" w:cs="Times New Roman"/>
          <w:sz w:val="24"/>
          <w:szCs w:val="24"/>
        </w:rPr>
        <w:tab/>
        <w:t xml:space="preserve">В чем суть </w:t>
      </w:r>
      <w:proofErr w:type="spellStart"/>
      <w:r w:rsidRPr="0021487E">
        <w:rPr>
          <w:rFonts w:ascii="Times New Roman" w:hAnsi="Times New Roman" w:cs="Times New Roman"/>
          <w:sz w:val="24"/>
          <w:szCs w:val="24"/>
        </w:rPr>
        <w:t>экклезиологических</w:t>
      </w:r>
      <w:proofErr w:type="spellEnd"/>
      <w:r w:rsidRPr="0021487E">
        <w:rPr>
          <w:rFonts w:ascii="Times New Roman" w:hAnsi="Times New Roman" w:cs="Times New Roman"/>
          <w:sz w:val="24"/>
          <w:szCs w:val="24"/>
        </w:rPr>
        <w:t xml:space="preserve"> решений I и II </w:t>
      </w:r>
      <w:proofErr w:type="spellStart"/>
      <w:proofErr w:type="gramStart"/>
      <w:r w:rsidRPr="0021487E">
        <w:rPr>
          <w:rFonts w:ascii="Times New Roman" w:hAnsi="Times New Roman" w:cs="Times New Roman"/>
          <w:sz w:val="24"/>
          <w:szCs w:val="24"/>
        </w:rPr>
        <w:t>Ватиканского</w:t>
      </w:r>
      <w:proofErr w:type="spellEnd"/>
      <w:proofErr w:type="gramEnd"/>
      <w:r w:rsidRPr="0021487E">
        <w:rPr>
          <w:rFonts w:ascii="Times New Roman" w:hAnsi="Times New Roman" w:cs="Times New Roman"/>
          <w:sz w:val="24"/>
          <w:szCs w:val="24"/>
        </w:rPr>
        <w:t xml:space="preserve"> соборов?</w:t>
      </w:r>
    </w:p>
    <w:p w:rsidR="007B2D50" w:rsidRPr="0021487E" w:rsidRDefault="000808A0" w:rsidP="0021487E">
      <w:pPr>
        <w:jc w:val="both"/>
        <w:rPr>
          <w:rFonts w:ascii="Times New Roman" w:hAnsi="Times New Roman" w:cs="Times New Roman"/>
          <w:sz w:val="24"/>
          <w:szCs w:val="24"/>
        </w:rPr>
      </w:pPr>
      <w:r w:rsidRPr="0021487E">
        <w:rPr>
          <w:rFonts w:ascii="Times New Roman" w:hAnsi="Times New Roman" w:cs="Times New Roman"/>
          <w:sz w:val="24"/>
          <w:szCs w:val="24"/>
        </w:rPr>
        <w:t>3.</w:t>
      </w:r>
      <w:r w:rsidRPr="0021487E">
        <w:rPr>
          <w:rFonts w:ascii="Times New Roman" w:hAnsi="Times New Roman" w:cs="Times New Roman"/>
          <w:sz w:val="24"/>
          <w:szCs w:val="24"/>
        </w:rPr>
        <w:tab/>
        <w:t xml:space="preserve">Какое место в современном католическом богословии занимает изучение восточной патристики? </w:t>
      </w:r>
    </w:p>
    <w:p w:rsidR="00147B80" w:rsidRPr="0021487E" w:rsidRDefault="00147B80" w:rsidP="0021487E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147B80" w:rsidRPr="0021487E" w:rsidSect="00684B74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58B6" w:rsidRDefault="00B858B6" w:rsidP="00E80DA9">
      <w:pPr>
        <w:spacing w:after="0" w:line="240" w:lineRule="auto"/>
      </w:pPr>
      <w:r>
        <w:separator/>
      </w:r>
    </w:p>
  </w:endnote>
  <w:endnote w:type="continuationSeparator" w:id="0">
    <w:p w:rsidR="00B858B6" w:rsidRDefault="00B858B6" w:rsidP="00E80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entury Gothic"/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altName w:val="Arial"/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altName w:val="Palatino Linotype"/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33701407"/>
      <w:docPartObj>
        <w:docPartGallery w:val="Page Numbers (Bottom of Page)"/>
        <w:docPartUnique/>
      </w:docPartObj>
    </w:sdtPr>
    <w:sdtEndPr/>
    <w:sdtContent>
      <w:p w:rsidR="00E80DA9" w:rsidRDefault="008617E6">
        <w:pPr>
          <w:pStyle w:val="ab"/>
          <w:jc w:val="center"/>
        </w:pPr>
        <w:r>
          <w:fldChar w:fldCharType="begin"/>
        </w:r>
        <w:r w:rsidR="00E80DA9">
          <w:instrText>PAGE   \* MERGEFORMAT</w:instrText>
        </w:r>
        <w:r>
          <w:fldChar w:fldCharType="separate"/>
        </w:r>
        <w:r w:rsidR="0021487E">
          <w:rPr>
            <w:noProof/>
          </w:rPr>
          <w:t>1</w:t>
        </w:r>
        <w:r>
          <w:fldChar w:fldCharType="end"/>
        </w:r>
      </w:p>
    </w:sdtContent>
  </w:sdt>
  <w:p w:rsidR="00E80DA9" w:rsidRDefault="00E80DA9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58B6" w:rsidRDefault="00B858B6" w:rsidP="00E80DA9">
      <w:pPr>
        <w:spacing w:after="0" w:line="240" w:lineRule="auto"/>
      </w:pPr>
      <w:r>
        <w:separator/>
      </w:r>
    </w:p>
  </w:footnote>
  <w:footnote w:type="continuationSeparator" w:id="0">
    <w:p w:rsidR="00B858B6" w:rsidRDefault="00B858B6" w:rsidP="00E80D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AC293A"/>
    <w:multiLevelType w:val="hybridMultilevel"/>
    <w:tmpl w:val="C9CC4E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B618FC"/>
    <w:multiLevelType w:val="hybridMultilevel"/>
    <w:tmpl w:val="D314338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wNjQxMzYyMAIRSjpKwanFxZn5eSAFhrUASuS+8ywAAAA="/>
  </w:docVars>
  <w:rsids>
    <w:rsidRoot w:val="00E9633D"/>
    <w:rsid w:val="000332D0"/>
    <w:rsid w:val="000808A0"/>
    <w:rsid w:val="000C0477"/>
    <w:rsid w:val="001113C0"/>
    <w:rsid w:val="00147B80"/>
    <w:rsid w:val="00156E5F"/>
    <w:rsid w:val="001640F4"/>
    <w:rsid w:val="00164F0F"/>
    <w:rsid w:val="001B6E81"/>
    <w:rsid w:val="001D3FF8"/>
    <w:rsid w:val="001D6D15"/>
    <w:rsid w:val="0021487E"/>
    <w:rsid w:val="0024178A"/>
    <w:rsid w:val="002A1E1E"/>
    <w:rsid w:val="002E6032"/>
    <w:rsid w:val="002E69B5"/>
    <w:rsid w:val="002F3431"/>
    <w:rsid w:val="00441900"/>
    <w:rsid w:val="00583140"/>
    <w:rsid w:val="00594FB2"/>
    <w:rsid w:val="005A2722"/>
    <w:rsid w:val="00614775"/>
    <w:rsid w:val="00684B74"/>
    <w:rsid w:val="006C38ED"/>
    <w:rsid w:val="006D1BF0"/>
    <w:rsid w:val="006F4DAE"/>
    <w:rsid w:val="0077304E"/>
    <w:rsid w:val="00790C4C"/>
    <w:rsid w:val="007B2D50"/>
    <w:rsid w:val="007B5F1E"/>
    <w:rsid w:val="007D245C"/>
    <w:rsid w:val="0082160C"/>
    <w:rsid w:val="008617E6"/>
    <w:rsid w:val="008921E9"/>
    <w:rsid w:val="008A0FB2"/>
    <w:rsid w:val="008E797D"/>
    <w:rsid w:val="00900071"/>
    <w:rsid w:val="00903B08"/>
    <w:rsid w:val="0096606C"/>
    <w:rsid w:val="0098225D"/>
    <w:rsid w:val="009F7DB6"/>
    <w:rsid w:val="00AA2606"/>
    <w:rsid w:val="00B33EA6"/>
    <w:rsid w:val="00B501C4"/>
    <w:rsid w:val="00B858B6"/>
    <w:rsid w:val="00B920E0"/>
    <w:rsid w:val="00B93821"/>
    <w:rsid w:val="00B97648"/>
    <w:rsid w:val="00D03A94"/>
    <w:rsid w:val="00D10310"/>
    <w:rsid w:val="00D12147"/>
    <w:rsid w:val="00D246FE"/>
    <w:rsid w:val="00D96B3F"/>
    <w:rsid w:val="00DB4B20"/>
    <w:rsid w:val="00E229A8"/>
    <w:rsid w:val="00E65654"/>
    <w:rsid w:val="00E80DA9"/>
    <w:rsid w:val="00E9633D"/>
    <w:rsid w:val="00EE6405"/>
    <w:rsid w:val="00F0401A"/>
    <w:rsid w:val="00F65A10"/>
    <w:rsid w:val="00F915B7"/>
    <w:rsid w:val="00FB780B"/>
    <w:rsid w:val="00FD5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229A8"/>
  </w:style>
  <w:style w:type="paragraph" w:styleId="1">
    <w:name w:val="heading 1"/>
    <w:basedOn w:val="a"/>
    <w:next w:val="a"/>
    <w:link w:val="10"/>
    <w:autoRedefine/>
    <w:uiPriority w:val="9"/>
    <w:rsid w:val="00D12147"/>
    <w:pPr>
      <w:keepNext/>
      <w:keepLines/>
      <w:spacing w:before="480" w:line="360" w:lineRule="auto"/>
      <w:outlineLvl w:val="0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D12147"/>
    <w:pPr>
      <w:keepNext/>
      <w:keepLines/>
      <w:spacing w:before="120" w:line="360" w:lineRule="auto"/>
      <w:outlineLvl w:val="1"/>
    </w:pPr>
    <w:rPr>
      <w:rFonts w:ascii="Times New Roman" w:eastAsiaTheme="majorEastAsia" w:hAnsi="Times New Roman" w:cstheme="majorBidi"/>
      <w:b/>
      <w:bCs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12147"/>
    <w:pPr>
      <w:keepNext/>
      <w:keepLines/>
      <w:spacing w:before="320" w:line="360" w:lineRule="auto"/>
      <w:outlineLvl w:val="2"/>
    </w:pPr>
    <w:rPr>
      <w:rFonts w:ascii="Times New Roman" w:eastAsiaTheme="majorEastAsia" w:hAnsi="Times New Roman" w:cstheme="majorBidi"/>
      <w:b/>
      <w:bCs/>
      <w:sz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583140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D12147"/>
    <w:rPr>
      <w:rFonts w:ascii="Times New Roman" w:eastAsiaTheme="majorEastAsia" w:hAnsi="Times New Roman" w:cstheme="majorBidi"/>
      <w:b/>
      <w:bCs/>
      <w:sz w:val="32"/>
      <w:szCs w:val="26"/>
    </w:rPr>
  </w:style>
  <w:style w:type="character" w:customStyle="1" w:styleId="10">
    <w:name w:val="Заголовок 1 Знак"/>
    <w:basedOn w:val="a0"/>
    <w:link w:val="1"/>
    <w:uiPriority w:val="9"/>
    <w:rsid w:val="00D12147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30">
    <w:name w:val="Заголовок 3 Знак"/>
    <w:basedOn w:val="a0"/>
    <w:link w:val="3"/>
    <w:uiPriority w:val="9"/>
    <w:rsid w:val="00D12147"/>
    <w:rPr>
      <w:rFonts w:ascii="Times New Roman" w:eastAsiaTheme="majorEastAsia" w:hAnsi="Times New Roman" w:cstheme="majorBidi"/>
      <w:b/>
      <w:bCs/>
      <w:sz w:val="28"/>
    </w:rPr>
  </w:style>
  <w:style w:type="table" w:styleId="a3">
    <w:name w:val="Table Grid"/>
    <w:basedOn w:val="a1"/>
    <w:uiPriority w:val="59"/>
    <w:rsid w:val="001D3F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0">
    <w:name w:val="Заголовок 4 Знак"/>
    <w:basedOn w:val="a0"/>
    <w:link w:val="4"/>
    <w:uiPriority w:val="9"/>
    <w:rsid w:val="00583140"/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paragraph" w:styleId="a4">
    <w:name w:val="TOC Heading"/>
    <w:basedOn w:val="1"/>
    <w:next w:val="a"/>
    <w:uiPriority w:val="39"/>
    <w:semiHidden/>
    <w:unhideWhenUsed/>
    <w:qFormat/>
    <w:rsid w:val="007B2D50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7B2D50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B2D50"/>
    <w:pPr>
      <w:spacing w:after="100"/>
      <w:ind w:left="440"/>
    </w:pPr>
  </w:style>
  <w:style w:type="character" w:styleId="a5">
    <w:name w:val="Hyperlink"/>
    <w:basedOn w:val="a0"/>
    <w:uiPriority w:val="99"/>
    <w:unhideWhenUsed/>
    <w:rsid w:val="007B2D50"/>
    <w:rPr>
      <w:color w:val="0000FF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7B2D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7B2D50"/>
    <w:rPr>
      <w:rFonts w:ascii="Tahoma" w:hAnsi="Tahoma" w:cs="Tahoma"/>
      <w:sz w:val="16"/>
      <w:szCs w:val="16"/>
    </w:rPr>
  </w:style>
  <w:style w:type="paragraph" w:styleId="a8">
    <w:name w:val="List Paragraph"/>
    <w:basedOn w:val="a"/>
    <w:uiPriority w:val="34"/>
    <w:qFormat/>
    <w:rsid w:val="00F65A10"/>
    <w:pPr>
      <w:ind w:left="720"/>
      <w:contextualSpacing/>
    </w:pPr>
  </w:style>
  <w:style w:type="paragraph" w:styleId="a9">
    <w:name w:val="header"/>
    <w:basedOn w:val="a"/>
    <w:link w:val="aa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80DA9"/>
  </w:style>
  <w:style w:type="paragraph" w:styleId="ab">
    <w:name w:val="footer"/>
    <w:basedOn w:val="a"/>
    <w:link w:val="ac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80DA9"/>
  </w:style>
  <w:style w:type="paragraph" w:customStyle="1" w:styleId="Default">
    <w:name w:val="Default"/>
    <w:rsid w:val="001640F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229A8"/>
  </w:style>
  <w:style w:type="paragraph" w:styleId="1">
    <w:name w:val="heading 1"/>
    <w:basedOn w:val="a"/>
    <w:next w:val="a"/>
    <w:link w:val="10"/>
    <w:autoRedefine/>
    <w:uiPriority w:val="9"/>
    <w:rsid w:val="00D12147"/>
    <w:pPr>
      <w:keepNext/>
      <w:keepLines/>
      <w:spacing w:before="480" w:after="120" w:line="360" w:lineRule="auto"/>
      <w:outlineLvl w:val="0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D12147"/>
    <w:pPr>
      <w:keepNext/>
      <w:keepLines/>
      <w:spacing w:before="120" w:after="120" w:line="360" w:lineRule="auto"/>
      <w:outlineLvl w:val="1"/>
    </w:pPr>
    <w:rPr>
      <w:rFonts w:ascii="Times New Roman" w:eastAsiaTheme="majorEastAsia" w:hAnsi="Times New Roman" w:cstheme="majorBidi"/>
      <w:b/>
      <w:bCs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12147"/>
    <w:pPr>
      <w:keepNext/>
      <w:keepLines/>
      <w:spacing w:before="320" w:after="120" w:line="360" w:lineRule="auto"/>
      <w:outlineLvl w:val="2"/>
    </w:pPr>
    <w:rPr>
      <w:rFonts w:ascii="Times New Roman" w:eastAsiaTheme="majorEastAsia" w:hAnsi="Times New Roman" w:cstheme="majorBidi"/>
      <w:b/>
      <w:bCs/>
      <w:sz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583140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D12147"/>
    <w:rPr>
      <w:rFonts w:ascii="Times New Roman" w:eastAsiaTheme="majorEastAsia" w:hAnsi="Times New Roman" w:cstheme="majorBidi"/>
      <w:b/>
      <w:bCs/>
      <w:sz w:val="32"/>
      <w:szCs w:val="26"/>
    </w:rPr>
  </w:style>
  <w:style w:type="character" w:customStyle="1" w:styleId="10">
    <w:name w:val="Заголовок 1 Знак"/>
    <w:basedOn w:val="a0"/>
    <w:link w:val="1"/>
    <w:uiPriority w:val="9"/>
    <w:rsid w:val="00D12147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30">
    <w:name w:val="Заголовок 3 Знак"/>
    <w:basedOn w:val="a0"/>
    <w:link w:val="3"/>
    <w:uiPriority w:val="9"/>
    <w:rsid w:val="00D12147"/>
    <w:rPr>
      <w:rFonts w:ascii="Times New Roman" w:eastAsiaTheme="majorEastAsia" w:hAnsi="Times New Roman" w:cstheme="majorBidi"/>
      <w:b/>
      <w:bCs/>
      <w:sz w:val="28"/>
    </w:rPr>
  </w:style>
  <w:style w:type="table" w:styleId="a3">
    <w:name w:val="Table Grid"/>
    <w:basedOn w:val="a1"/>
    <w:uiPriority w:val="59"/>
    <w:rsid w:val="001D3F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0">
    <w:name w:val="Заголовок 4 Знак"/>
    <w:basedOn w:val="a0"/>
    <w:link w:val="4"/>
    <w:uiPriority w:val="9"/>
    <w:rsid w:val="00583140"/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paragraph" w:styleId="a4">
    <w:name w:val="TOC Heading"/>
    <w:basedOn w:val="1"/>
    <w:next w:val="a"/>
    <w:uiPriority w:val="39"/>
    <w:semiHidden/>
    <w:unhideWhenUsed/>
    <w:qFormat/>
    <w:rsid w:val="007B2D50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7B2D50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B2D50"/>
    <w:pPr>
      <w:spacing w:after="100"/>
      <w:ind w:left="440"/>
    </w:pPr>
  </w:style>
  <w:style w:type="character" w:styleId="a5">
    <w:name w:val="Hyperlink"/>
    <w:basedOn w:val="a0"/>
    <w:uiPriority w:val="99"/>
    <w:unhideWhenUsed/>
    <w:rsid w:val="007B2D50"/>
    <w:rPr>
      <w:color w:val="0000FF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7B2D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7B2D50"/>
    <w:rPr>
      <w:rFonts w:ascii="Tahoma" w:hAnsi="Tahoma" w:cs="Tahoma"/>
      <w:sz w:val="16"/>
      <w:szCs w:val="16"/>
    </w:rPr>
  </w:style>
  <w:style w:type="paragraph" w:styleId="a8">
    <w:name w:val="List Paragraph"/>
    <w:basedOn w:val="a"/>
    <w:uiPriority w:val="34"/>
    <w:qFormat/>
    <w:rsid w:val="00F65A10"/>
    <w:pPr>
      <w:ind w:left="720"/>
      <w:contextualSpacing/>
    </w:pPr>
  </w:style>
  <w:style w:type="paragraph" w:styleId="a9">
    <w:name w:val="header"/>
    <w:basedOn w:val="a"/>
    <w:link w:val="aa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80DA9"/>
  </w:style>
  <w:style w:type="paragraph" w:styleId="ab">
    <w:name w:val="footer"/>
    <w:basedOn w:val="a"/>
    <w:link w:val="ac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80DA9"/>
  </w:style>
  <w:style w:type="paragraph" w:customStyle="1" w:styleId="Default">
    <w:name w:val="Default"/>
    <w:rsid w:val="001640F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48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5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E702D1-5702-40E0-9571-443E891F8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0</Pages>
  <Words>2037</Words>
  <Characters>13776</Characters>
  <Application>Microsoft Office Word</Application>
  <DocSecurity>0</DocSecurity>
  <Lines>656</Lines>
  <Paragraphs>2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37</cp:revision>
  <dcterms:created xsi:type="dcterms:W3CDTF">2016-10-28T08:49:00Z</dcterms:created>
  <dcterms:modified xsi:type="dcterms:W3CDTF">2018-03-20T15:00:00Z</dcterms:modified>
</cp:coreProperties>
</file>